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F0707" w14:textId="2585C121" w:rsidR="0039744A" w:rsidRPr="00EF14C1" w:rsidRDefault="00502615" w:rsidP="008E4095">
      <w:pPr>
        <w:spacing w:after="0"/>
        <w:jc w:val="center"/>
        <w:rPr>
          <w:rStyle w:val="fontstyle01"/>
        </w:rPr>
      </w:pPr>
      <w:r w:rsidRPr="00EF14C1">
        <w:rPr>
          <w:rStyle w:val="fontstyle01"/>
        </w:rPr>
        <w:t>T.C.</w:t>
      </w:r>
      <w:r w:rsidRPr="00EF14C1">
        <w:rPr>
          <w:b/>
          <w:bCs/>
          <w:color w:val="000000"/>
          <w:sz w:val="20"/>
          <w:szCs w:val="20"/>
        </w:rPr>
        <w:br/>
      </w:r>
      <w:r w:rsidRPr="00EF14C1">
        <w:rPr>
          <w:rStyle w:val="fontstyle01"/>
        </w:rPr>
        <w:t>BARTIN ÜNİVERSİTESİ</w:t>
      </w:r>
      <w:r w:rsidRPr="00EF14C1">
        <w:rPr>
          <w:b/>
          <w:bCs/>
          <w:color w:val="000000"/>
          <w:sz w:val="20"/>
          <w:szCs w:val="20"/>
        </w:rPr>
        <w:br/>
      </w:r>
      <w:r w:rsidRPr="00EF14C1">
        <w:rPr>
          <w:rStyle w:val="fontstyle01"/>
        </w:rPr>
        <w:t>SAĞLIK HİZMETLERİ MESLEK YÜKSEKOKULU</w:t>
      </w:r>
      <w:r w:rsidRPr="00EF14C1">
        <w:rPr>
          <w:b/>
          <w:bCs/>
          <w:color w:val="000000"/>
          <w:sz w:val="20"/>
          <w:szCs w:val="20"/>
        </w:rPr>
        <w:br/>
      </w:r>
      <w:r w:rsidR="00464DAA" w:rsidRPr="00EF14C1">
        <w:rPr>
          <w:rStyle w:val="fontstyle01"/>
        </w:rPr>
        <w:t>TIBBİ HİZMETLER VE TEKNİKLER</w:t>
      </w:r>
      <w:r w:rsidR="007411F0" w:rsidRPr="00EF14C1">
        <w:rPr>
          <w:rStyle w:val="fontstyle01"/>
        </w:rPr>
        <w:t xml:space="preserve"> </w:t>
      </w:r>
      <w:r w:rsidRPr="00EF14C1">
        <w:rPr>
          <w:rStyle w:val="fontstyle01"/>
        </w:rPr>
        <w:t>BÖLÜMÜ</w:t>
      </w:r>
      <w:r w:rsidRPr="00EF14C1">
        <w:rPr>
          <w:b/>
          <w:bCs/>
          <w:color w:val="000000"/>
          <w:sz w:val="20"/>
          <w:szCs w:val="20"/>
        </w:rPr>
        <w:br/>
      </w:r>
      <w:r w:rsidR="00464DAA" w:rsidRPr="00945EC5">
        <w:rPr>
          <w:rStyle w:val="fontstyle01"/>
          <w:i/>
          <w:u w:val="single"/>
        </w:rPr>
        <w:t xml:space="preserve">OPTİSYENLİK </w:t>
      </w:r>
      <w:r w:rsidRPr="00945EC5">
        <w:rPr>
          <w:rStyle w:val="fontstyle01"/>
          <w:i/>
          <w:u w:val="single"/>
        </w:rPr>
        <w:t>PROGRAMI</w:t>
      </w:r>
      <w:r w:rsidR="00464DAA" w:rsidRPr="00EF14C1">
        <w:rPr>
          <w:rStyle w:val="fontstyle01"/>
        </w:rPr>
        <w:t xml:space="preserve"> </w:t>
      </w:r>
      <w:r w:rsidR="00464DAA" w:rsidRPr="00945EC5">
        <w:rPr>
          <w:rStyle w:val="fontstyle01"/>
          <w:i/>
          <w:u w:val="single"/>
        </w:rPr>
        <w:t>1.</w:t>
      </w:r>
      <w:r w:rsidRPr="00945EC5">
        <w:rPr>
          <w:rStyle w:val="fontstyle01"/>
          <w:i/>
          <w:u w:val="single"/>
        </w:rPr>
        <w:t xml:space="preserve"> SINIF </w:t>
      </w:r>
      <w:r w:rsidR="00464DAA" w:rsidRPr="00945EC5">
        <w:rPr>
          <w:rStyle w:val="fontstyle01"/>
          <w:i/>
          <w:u w:val="single"/>
        </w:rPr>
        <w:t>NORMAL</w:t>
      </w:r>
      <w:r w:rsidRPr="00945EC5">
        <w:rPr>
          <w:rStyle w:val="fontstyle01"/>
          <w:i/>
          <w:u w:val="single"/>
        </w:rPr>
        <w:t xml:space="preserve"> ÖĞRETİM</w:t>
      </w:r>
      <w:r w:rsidRPr="00EF14C1">
        <w:rPr>
          <w:b/>
          <w:bCs/>
          <w:color w:val="000000"/>
          <w:sz w:val="20"/>
          <w:szCs w:val="20"/>
        </w:rPr>
        <w:br/>
      </w:r>
      <w:r w:rsidRPr="00EF14C1">
        <w:rPr>
          <w:rStyle w:val="fontstyle01"/>
        </w:rPr>
        <w:t>20</w:t>
      </w:r>
      <w:r w:rsidR="00CD24F1" w:rsidRPr="00EF14C1">
        <w:rPr>
          <w:rStyle w:val="fontstyle01"/>
        </w:rPr>
        <w:t>2</w:t>
      </w:r>
      <w:r w:rsidR="00F9636B">
        <w:rPr>
          <w:rStyle w:val="fontstyle01"/>
        </w:rPr>
        <w:t>2</w:t>
      </w:r>
      <w:r w:rsidRPr="00EF14C1">
        <w:rPr>
          <w:rStyle w:val="fontstyle01"/>
        </w:rPr>
        <w:t>-202</w:t>
      </w:r>
      <w:r w:rsidR="00F9636B">
        <w:rPr>
          <w:rStyle w:val="fontstyle01"/>
        </w:rPr>
        <w:t>3</w:t>
      </w:r>
      <w:r w:rsidR="00CD24F1" w:rsidRPr="00EF14C1">
        <w:rPr>
          <w:rStyle w:val="fontstyle01"/>
        </w:rPr>
        <w:t xml:space="preserve"> </w:t>
      </w:r>
      <w:r w:rsidRPr="00EF14C1">
        <w:rPr>
          <w:rStyle w:val="fontstyle01"/>
        </w:rPr>
        <w:t xml:space="preserve"> EĞİTİM ÖĞRETİM YILI </w:t>
      </w:r>
      <w:r w:rsidR="00FC5818">
        <w:rPr>
          <w:rStyle w:val="fontstyle01"/>
        </w:rPr>
        <w:t>BAHAR</w:t>
      </w:r>
      <w:r w:rsidRPr="00EF14C1">
        <w:rPr>
          <w:rStyle w:val="fontstyle01"/>
        </w:rPr>
        <w:t xml:space="preserve"> YARIYILI </w:t>
      </w:r>
      <w:r w:rsidR="00403D7E">
        <w:rPr>
          <w:rStyle w:val="fontstyle01"/>
        </w:rPr>
        <w:t xml:space="preserve">DÖNEM SONU </w:t>
      </w:r>
      <w:r w:rsidRPr="00EF14C1">
        <w:rPr>
          <w:rStyle w:val="fontstyle01"/>
        </w:rPr>
        <w:t>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1"/>
        <w:gridCol w:w="1849"/>
        <w:gridCol w:w="1389"/>
        <w:gridCol w:w="1089"/>
        <w:gridCol w:w="2025"/>
        <w:gridCol w:w="2273"/>
      </w:tblGrid>
      <w:tr w:rsidR="00502615" w:rsidRPr="00EF14C1" w14:paraId="32C01A3A" w14:textId="77777777" w:rsidTr="00F36E14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162F619A" w14:textId="7A989463" w:rsidR="00502615" w:rsidRPr="00EF14C1" w:rsidRDefault="003E4CC2" w:rsidP="005026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İNAL SINAVI</w:t>
            </w:r>
          </w:p>
        </w:tc>
      </w:tr>
      <w:tr w:rsidR="00502615" w:rsidRPr="00EF14C1" w14:paraId="4C332A01" w14:textId="77777777" w:rsidTr="00701B11">
        <w:tc>
          <w:tcPr>
            <w:tcW w:w="981" w:type="dxa"/>
            <w:shd w:val="clear" w:color="auto" w:fill="D9D9D9" w:themeFill="background1" w:themeFillShade="D9"/>
          </w:tcPr>
          <w:p w14:paraId="54C8508E" w14:textId="4F4C5AAE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Kodu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1D37A32B" w14:textId="68C7D1CB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Adı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7A7B59D9" w14:textId="5E1240B0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Sınav Tarihi</w:t>
            </w:r>
          </w:p>
        </w:tc>
        <w:tc>
          <w:tcPr>
            <w:tcW w:w="1089" w:type="dxa"/>
            <w:shd w:val="clear" w:color="auto" w:fill="D9D9D9" w:themeFill="background1" w:themeFillShade="D9"/>
          </w:tcPr>
          <w:p w14:paraId="6932C0A2" w14:textId="1AA8B969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likler</w:t>
            </w:r>
          </w:p>
        </w:tc>
        <w:tc>
          <w:tcPr>
            <w:tcW w:w="2025" w:type="dxa"/>
            <w:shd w:val="clear" w:color="auto" w:fill="D9D9D9" w:themeFill="background1" w:themeFillShade="D9"/>
          </w:tcPr>
          <w:p w14:paraId="0DB50218" w14:textId="4FA17739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Sorumlusu</w:t>
            </w:r>
          </w:p>
        </w:tc>
        <w:tc>
          <w:tcPr>
            <w:tcW w:w="2273" w:type="dxa"/>
            <w:shd w:val="clear" w:color="auto" w:fill="D9D9D9" w:themeFill="background1" w:themeFillShade="D9"/>
          </w:tcPr>
          <w:p w14:paraId="5B14E8C8" w14:textId="316869F1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Gözetmenler</w:t>
            </w:r>
          </w:p>
        </w:tc>
      </w:tr>
      <w:tr w:rsidR="00DD7069" w:rsidRPr="00EF14C1" w14:paraId="2F345CD0" w14:textId="77777777" w:rsidTr="00701B11">
        <w:tc>
          <w:tcPr>
            <w:tcW w:w="981" w:type="dxa"/>
            <w:vAlign w:val="center"/>
          </w:tcPr>
          <w:p w14:paraId="335F7D0A" w14:textId="2D8AADF5" w:rsidR="00DD7069" w:rsidRPr="00F9636B" w:rsidRDefault="00A72D8A" w:rsidP="00DD7069">
            <w:pPr>
              <w:jc w:val="center"/>
              <w:rPr>
                <w:bCs/>
              </w:rPr>
            </w:pPr>
            <w:r w:rsidRPr="00F9636B">
              <w:t>O</w:t>
            </w:r>
            <w:r w:rsidR="000D729C" w:rsidRPr="00F9636B">
              <w:t>PT</w:t>
            </w:r>
            <w:r w:rsidRPr="00F9636B">
              <w:t>102</w:t>
            </w:r>
          </w:p>
        </w:tc>
        <w:tc>
          <w:tcPr>
            <w:tcW w:w="1849" w:type="dxa"/>
            <w:vAlign w:val="center"/>
          </w:tcPr>
          <w:p w14:paraId="714CBECC" w14:textId="3750EDB9" w:rsidR="00DD7069" w:rsidRPr="00CA198F" w:rsidRDefault="00A72D8A" w:rsidP="00DD7069">
            <w:pPr>
              <w:jc w:val="center"/>
              <w:rPr>
                <w:bCs/>
              </w:rPr>
            </w:pPr>
            <w:proofErr w:type="spellStart"/>
            <w:r w:rsidRPr="00CA198F">
              <w:t>Optisyenlik</w:t>
            </w:r>
            <w:proofErr w:type="spellEnd"/>
            <w:r w:rsidRPr="00CA198F">
              <w:t xml:space="preserve"> Uygulamaları</w:t>
            </w:r>
            <w:r w:rsidR="008E7C7B" w:rsidRPr="00CA198F">
              <w:t xml:space="preserve"> </w:t>
            </w:r>
            <w:r w:rsidRPr="00CA198F">
              <w:t>I</w:t>
            </w:r>
          </w:p>
        </w:tc>
        <w:tc>
          <w:tcPr>
            <w:tcW w:w="1389" w:type="dxa"/>
          </w:tcPr>
          <w:p w14:paraId="26903518" w14:textId="0F6F637A" w:rsidR="00DD7069" w:rsidRPr="00CA198F" w:rsidRDefault="00110661" w:rsidP="00DD7069">
            <w:pPr>
              <w:jc w:val="center"/>
              <w:rPr>
                <w:bCs/>
              </w:rPr>
            </w:pPr>
            <w:r w:rsidRPr="00CA198F">
              <w:rPr>
                <w:bCs/>
              </w:rPr>
              <w:t>12</w:t>
            </w:r>
            <w:r w:rsidR="00CA130D" w:rsidRPr="00CA198F">
              <w:rPr>
                <w:bCs/>
              </w:rPr>
              <w:t>.0</w:t>
            </w:r>
            <w:r w:rsidR="00A67AAF" w:rsidRPr="00CA198F">
              <w:rPr>
                <w:bCs/>
              </w:rPr>
              <w:t>6</w:t>
            </w:r>
            <w:r w:rsidR="00CA130D" w:rsidRPr="00CA198F">
              <w:rPr>
                <w:bCs/>
              </w:rPr>
              <w:t>.202</w:t>
            </w:r>
            <w:r w:rsidR="00A649EC" w:rsidRPr="00CA198F">
              <w:rPr>
                <w:bCs/>
              </w:rPr>
              <w:t>3</w:t>
            </w:r>
          </w:p>
          <w:p w14:paraId="284093F8" w14:textId="6378D3A7" w:rsidR="00CA130D" w:rsidRPr="00CA198F" w:rsidRDefault="00CA130D" w:rsidP="00DD7069">
            <w:pPr>
              <w:jc w:val="center"/>
              <w:rPr>
                <w:bCs/>
              </w:rPr>
            </w:pPr>
            <w:r w:rsidRPr="00CA198F">
              <w:rPr>
                <w:bCs/>
              </w:rPr>
              <w:t>1</w:t>
            </w:r>
            <w:r w:rsidR="00110661" w:rsidRPr="00CA198F">
              <w:rPr>
                <w:bCs/>
              </w:rPr>
              <w:t>1</w:t>
            </w:r>
            <w:r w:rsidRPr="00CA198F">
              <w:rPr>
                <w:bCs/>
              </w:rPr>
              <w:t>:</w:t>
            </w:r>
            <w:r w:rsidR="004E7EC5" w:rsidRPr="00CA198F">
              <w:rPr>
                <w:bCs/>
              </w:rPr>
              <w:t>0</w:t>
            </w:r>
            <w:r w:rsidRPr="00CA198F">
              <w:rPr>
                <w:bCs/>
              </w:rPr>
              <w:t>0</w:t>
            </w:r>
          </w:p>
        </w:tc>
        <w:tc>
          <w:tcPr>
            <w:tcW w:w="1089" w:type="dxa"/>
          </w:tcPr>
          <w:p w14:paraId="50794E4F" w14:textId="4752B531" w:rsidR="00DD7069" w:rsidRPr="00CA198F" w:rsidRDefault="00DD7069" w:rsidP="00DD7069">
            <w:pPr>
              <w:jc w:val="center"/>
              <w:rPr>
                <w:bCs/>
              </w:rPr>
            </w:pPr>
          </w:p>
        </w:tc>
        <w:tc>
          <w:tcPr>
            <w:tcW w:w="2025" w:type="dxa"/>
          </w:tcPr>
          <w:p w14:paraId="58BE15E6" w14:textId="04CF51B7" w:rsidR="00DD7069" w:rsidRPr="00CA198F" w:rsidRDefault="00110661" w:rsidP="00DD7069">
            <w:pPr>
              <w:jc w:val="center"/>
              <w:rPr>
                <w:rFonts w:cstheme="minorHAnsi"/>
                <w:bCs/>
              </w:rPr>
            </w:pPr>
            <w:proofErr w:type="spellStart"/>
            <w:r w:rsidRPr="00CA198F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CA198F">
              <w:rPr>
                <w:rFonts w:eastAsia="Times New Roman" w:cstheme="minorHAnsi"/>
                <w:lang w:eastAsia="tr-TR"/>
              </w:rPr>
              <w:t>. Gör. Mustafa ŞENAY</w:t>
            </w:r>
          </w:p>
        </w:tc>
        <w:tc>
          <w:tcPr>
            <w:tcW w:w="2273" w:type="dxa"/>
          </w:tcPr>
          <w:p w14:paraId="0F5AF34C" w14:textId="38955B16" w:rsidR="00DD7069" w:rsidRPr="00EF14C1" w:rsidRDefault="00DD7069" w:rsidP="00DD7069">
            <w:pPr>
              <w:rPr>
                <w:bCs/>
              </w:rPr>
            </w:pPr>
          </w:p>
        </w:tc>
      </w:tr>
      <w:tr w:rsidR="00DD7069" w:rsidRPr="00EF14C1" w14:paraId="395B7277" w14:textId="77777777" w:rsidTr="00701B11">
        <w:tc>
          <w:tcPr>
            <w:tcW w:w="981" w:type="dxa"/>
            <w:vAlign w:val="center"/>
          </w:tcPr>
          <w:p w14:paraId="7B406A84" w14:textId="0DB09A93" w:rsidR="00DD7069" w:rsidRPr="00F9636B" w:rsidRDefault="00A72D8A" w:rsidP="00DD7069">
            <w:pPr>
              <w:jc w:val="center"/>
              <w:rPr>
                <w:bCs/>
              </w:rPr>
            </w:pPr>
            <w:r w:rsidRPr="00F9636B">
              <w:rPr>
                <w:bCs/>
              </w:rPr>
              <w:t>O</w:t>
            </w:r>
            <w:r w:rsidR="000D729C" w:rsidRPr="00F9636B">
              <w:rPr>
                <w:bCs/>
              </w:rPr>
              <w:t>PT</w:t>
            </w:r>
            <w:r w:rsidRPr="00F9636B">
              <w:rPr>
                <w:bCs/>
              </w:rPr>
              <w:t>104</w:t>
            </w:r>
          </w:p>
        </w:tc>
        <w:tc>
          <w:tcPr>
            <w:tcW w:w="1849" w:type="dxa"/>
            <w:vAlign w:val="center"/>
          </w:tcPr>
          <w:p w14:paraId="71433759" w14:textId="7A110CF5" w:rsidR="00DD7069" w:rsidRPr="00CA198F" w:rsidRDefault="00A72D8A" w:rsidP="00DD7069">
            <w:pPr>
              <w:jc w:val="center"/>
              <w:rPr>
                <w:bCs/>
              </w:rPr>
            </w:pPr>
            <w:r w:rsidRPr="00CA198F">
              <w:rPr>
                <w:bCs/>
              </w:rPr>
              <w:t>Fizik</w:t>
            </w:r>
            <w:r w:rsidR="008E7C7B" w:rsidRPr="00CA198F">
              <w:rPr>
                <w:bCs/>
              </w:rPr>
              <w:t xml:space="preserve"> </w:t>
            </w:r>
            <w:r w:rsidRPr="00CA198F">
              <w:rPr>
                <w:bCs/>
              </w:rPr>
              <w:t>II</w:t>
            </w:r>
          </w:p>
        </w:tc>
        <w:tc>
          <w:tcPr>
            <w:tcW w:w="1389" w:type="dxa"/>
          </w:tcPr>
          <w:p w14:paraId="3FC9A9BB" w14:textId="464E6CE0" w:rsidR="00DD7069" w:rsidRPr="00CA198F" w:rsidRDefault="00A649EC" w:rsidP="00DD7069">
            <w:pPr>
              <w:jc w:val="center"/>
              <w:rPr>
                <w:bCs/>
              </w:rPr>
            </w:pPr>
            <w:r w:rsidRPr="00CA198F">
              <w:rPr>
                <w:bCs/>
              </w:rPr>
              <w:t>19</w:t>
            </w:r>
            <w:r w:rsidR="00324733" w:rsidRPr="00CA198F">
              <w:rPr>
                <w:bCs/>
              </w:rPr>
              <w:t>.0</w:t>
            </w:r>
            <w:r w:rsidR="00096A89" w:rsidRPr="00CA198F">
              <w:rPr>
                <w:bCs/>
              </w:rPr>
              <w:t>6</w:t>
            </w:r>
            <w:r w:rsidR="00324733" w:rsidRPr="00CA198F">
              <w:rPr>
                <w:bCs/>
              </w:rPr>
              <w:t>.202</w:t>
            </w:r>
            <w:r w:rsidRPr="00CA198F">
              <w:rPr>
                <w:bCs/>
              </w:rPr>
              <w:t>3</w:t>
            </w:r>
          </w:p>
          <w:p w14:paraId="3AAF32AA" w14:textId="4D9C1040" w:rsidR="00324733" w:rsidRPr="00CA198F" w:rsidRDefault="00096A89" w:rsidP="00DD7069">
            <w:pPr>
              <w:jc w:val="center"/>
              <w:rPr>
                <w:bCs/>
              </w:rPr>
            </w:pPr>
            <w:r w:rsidRPr="00CA198F">
              <w:rPr>
                <w:bCs/>
              </w:rPr>
              <w:t>1</w:t>
            </w:r>
            <w:r w:rsidR="00A649EC" w:rsidRPr="00CA198F">
              <w:rPr>
                <w:bCs/>
              </w:rPr>
              <w:t>1</w:t>
            </w:r>
            <w:r w:rsidR="00324733" w:rsidRPr="00CA198F">
              <w:rPr>
                <w:bCs/>
              </w:rPr>
              <w:t>:</w:t>
            </w:r>
            <w:r w:rsidR="00401975" w:rsidRPr="00CA198F">
              <w:rPr>
                <w:bCs/>
              </w:rPr>
              <w:t>0</w:t>
            </w:r>
            <w:r w:rsidR="00324733" w:rsidRPr="00CA198F">
              <w:rPr>
                <w:bCs/>
              </w:rPr>
              <w:t>0</w:t>
            </w:r>
          </w:p>
        </w:tc>
        <w:tc>
          <w:tcPr>
            <w:tcW w:w="1089" w:type="dxa"/>
          </w:tcPr>
          <w:p w14:paraId="6E377BCC" w14:textId="4AFDE65A" w:rsidR="00DD7069" w:rsidRPr="00CA198F" w:rsidRDefault="00DD7069" w:rsidP="00DD7069">
            <w:pPr>
              <w:jc w:val="center"/>
              <w:rPr>
                <w:bCs/>
              </w:rPr>
            </w:pPr>
          </w:p>
        </w:tc>
        <w:tc>
          <w:tcPr>
            <w:tcW w:w="2025" w:type="dxa"/>
          </w:tcPr>
          <w:p w14:paraId="61952B5B" w14:textId="51936944" w:rsidR="00DD7069" w:rsidRPr="00CA198F" w:rsidRDefault="00A72D8A" w:rsidP="00DD7069">
            <w:pPr>
              <w:jc w:val="center"/>
              <w:rPr>
                <w:rFonts w:cstheme="minorHAnsi"/>
                <w:bCs/>
              </w:rPr>
            </w:pPr>
            <w:r w:rsidRPr="00CA198F">
              <w:rPr>
                <w:rFonts w:eastAsia="Times New Roman" w:cstheme="minorHAnsi"/>
                <w:lang w:eastAsia="tr-TR"/>
              </w:rPr>
              <w:t xml:space="preserve">Dr. </w:t>
            </w:r>
            <w:proofErr w:type="spellStart"/>
            <w:r w:rsidRPr="00CA198F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CA198F">
              <w:rPr>
                <w:rFonts w:eastAsia="Times New Roman" w:cstheme="minorHAnsi"/>
                <w:lang w:eastAsia="tr-TR"/>
              </w:rPr>
              <w:t xml:space="preserve">. Üyesi İsmail </w:t>
            </w:r>
            <w:r w:rsidR="000D729C" w:rsidRPr="00CA198F">
              <w:rPr>
                <w:rFonts w:eastAsia="Times New Roman" w:cstheme="minorHAnsi"/>
                <w:lang w:eastAsia="tr-TR"/>
              </w:rPr>
              <w:t>KABAÇELİK</w:t>
            </w:r>
          </w:p>
        </w:tc>
        <w:tc>
          <w:tcPr>
            <w:tcW w:w="2273" w:type="dxa"/>
          </w:tcPr>
          <w:p w14:paraId="32AD31C7" w14:textId="4A819226" w:rsidR="00DD7069" w:rsidRPr="00EF14C1" w:rsidRDefault="00DD7069" w:rsidP="00DD7069">
            <w:pPr>
              <w:rPr>
                <w:bCs/>
              </w:rPr>
            </w:pPr>
          </w:p>
        </w:tc>
      </w:tr>
      <w:tr w:rsidR="00DD7069" w:rsidRPr="00EF14C1" w14:paraId="3C22DA36" w14:textId="77777777" w:rsidTr="00701B11">
        <w:tc>
          <w:tcPr>
            <w:tcW w:w="981" w:type="dxa"/>
            <w:vAlign w:val="center"/>
          </w:tcPr>
          <w:p w14:paraId="2E4C76EA" w14:textId="28A2E44E" w:rsidR="00DD7069" w:rsidRPr="00EF14C1" w:rsidRDefault="00A72D8A" w:rsidP="00DD7069">
            <w:pPr>
              <w:jc w:val="center"/>
            </w:pPr>
            <w:r w:rsidRPr="0061446C">
              <w:t>O</w:t>
            </w:r>
            <w:r w:rsidR="000D729C" w:rsidRPr="0061446C">
              <w:t>PT</w:t>
            </w:r>
            <w:r w:rsidRPr="0061446C">
              <w:t>106</w:t>
            </w:r>
          </w:p>
        </w:tc>
        <w:tc>
          <w:tcPr>
            <w:tcW w:w="1849" w:type="dxa"/>
            <w:vAlign w:val="center"/>
          </w:tcPr>
          <w:p w14:paraId="61DF5109" w14:textId="27EED68E" w:rsidR="00DD7069" w:rsidRPr="00CA198F" w:rsidRDefault="00A72D8A" w:rsidP="00DD7069">
            <w:pPr>
              <w:jc w:val="center"/>
            </w:pPr>
            <w:r w:rsidRPr="00CA198F">
              <w:t>İlk Yardım</w:t>
            </w:r>
          </w:p>
        </w:tc>
        <w:tc>
          <w:tcPr>
            <w:tcW w:w="1389" w:type="dxa"/>
          </w:tcPr>
          <w:p w14:paraId="158AC595" w14:textId="0D7E8B02" w:rsidR="005A1B06" w:rsidRPr="00CA198F" w:rsidRDefault="00A649EC" w:rsidP="005A1B06">
            <w:pPr>
              <w:jc w:val="center"/>
              <w:rPr>
                <w:bCs/>
              </w:rPr>
            </w:pPr>
            <w:r w:rsidRPr="00CA198F">
              <w:rPr>
                <w:bCs/>
              </w:rPr>
              <w:t>15</w:t>
            </w:r>
            <w:r w:rsidR="005A1B06" w:rsidRPr="00CA198F">
              <w:rPr>
                <w:bCs/>
              </w:rPr>
              <w:t>.0</w:t>
            </w:r>
            <w:r w:rsidR="005A21E7" w:rsidRPr="00CA198F">
              <w:rPr>
                <w:bCs/>
              </w:rPr>
              <w:t>6</w:t>
            </w:r>
            <w:r w:rsidR="005A1B06" w:rsidRPr="00CA198F">
              <w:rPr>
                <w:bCs/>
              </w:rPr>
              <w:t>.202</w:t>
            </w:r>
            <w:r w:rsidRPr="00CA198F">
              <w:rPr>
                <w:bCs/>
              </w:rPr>
              <w:t>3</w:t>
            </w:r>
          </w:p>
          <w:p w14:paraId="4F34BCF5" w14:textId="7E640E33" w:rsidR="00DD7069" w:rsidRPr="00CA198F" w:rsidRDefault="005A1B06" w:rsidP="005A1B06">
            <w:pPr>
              <w:jc w:val="center"/>
            </w:pPr>
            <w:r w:rsidRPr="00CA198F">
              <w:rPr>
                <w:bCs/>
              </w:rPr>
              <w:t>1</w:t>
            </w:r>
            <w:r w:rsidR="00A649EC" w:rsidRPr="00CA198F">
              <w:rPr>
                <w:bCs/>
              </w:rPr>
              <w:t>1</w:t>
            </w:r>
            <w:r w:rsidRPr="00CA198F">
              <w:rPr>
                <w:bCs/>
              </w:rPr>
              <w:t>:</w:t>
            </w:r>
            <w:r w:rsidR="00401975" w:rsidRPr="00CA198F">
              <w:rPr>
                <w:bCs/>
              </w:rPr>
              <w:t>0</w:t>
            </w:r>
            <w:r w:rsidRPr="00CA198F">
              <w:rPr>
                <w:bCs/>
              </w:rPr>
              <w:t>0</w:t>
            </w:r>
          </w:p>
        </w:tc>
        <w:tc>
          <w:tcPr>
            <w:tcW w:w="1089" w:type="dxa"/>
          </w:tcPr>
          <w:p w14:paraId="3541D20E" w14:textId="097AE477" w:rsidR="00DD7069" w:rsidRPr="00CA198F" w:rsidRDefault="00DD7069" w:rsidP="00DD7069">
            <w:pPr>
              <w:jc w:val="center"/>
            </w:pPr>
          </w:p>
        </w:tc>
        <w:tc>
          <w:tcPr>
            <w:tcW w:w="2025" w:type="dxa"/>
          </w:tcPr>
          <w:p w14:paraId="3F0E7BC4" w14:textId="1A328BA6" w:rsidR="00DD7069" w:rsidRPr="00CA198F" w:rsidRDefault="00A72D8A" w:rsidP="00DD7069">
            <w:pPr>
              <w:jc w:val="center"/>
              <w:rPr>
                <w:rFonts w:cstheme="minorHAnsi"/>
              </w:rPr>
            </w:pPr>
            <w:proofErr w:type="spellStart"/>
            <w:r w:rsidRPr="00CA198F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CA198F">
              <w:rPr>
                <w:rFonts w:eastAsia="Times New Roman" w:cstheme="minorHAnsi"/>
                <w:lang w:eastAsia="tr-TR"/>
              </w:rPr>
              <w:t xml:space="preserve">. Gör. Aslı </w:t>
            </w:r>
            <w:r w:rsidR="000D729C" w:rsidRPr="00CA198F">
              <w:rPr>
                <w:rFonts w:eastAsia="Times New Roman" w:cstheme="minorHAnsi"/>
                <w:lang w:eastAsia="tr-TR"/>
              </w:rPr>
              <w:t>SALDAMLI</w:t>
            </w:r>
          </w:p>
        </w:tc>
        <w:tc>
          <w:tcPr>
            <w:tcW w:w="2273" w:type="dxa"/>
          </w:tcPr>
          <w:p w14:paraId="39242EC4" w14:textId="67D0A321" w:rsidR="00DD7069" w:rsidRPr="00EF14C1" w:rsidRDefault="00DD7069" w:rsidP="00DD7069"/>
        </w:tc>
      </w:tr>
      <w:tr w:rsidR="00DD7069" w:rsidRPr="00EF14C1" w14:paraId="498C9BDE" w14:textId="77777777" w:rsidTr="00701B11">
        <w:tc>
          <w:tcPr>
            <w:tcW w:w="981" w:type="dxa"/>
            <w:vAlign w:val="center"/>
          </w:tcPr>
          <w:p w14:paraId="3442D599" w14:textId="5AC197E7" w:rsidR="00DD7069" w:rsidRPr="0061446C" w:rsidRDefault="00A72D8A" w:rsidP="00DD7069">
            <w:pPr>
              <w:jc w:val="center"/>
            </w:pPr>
            <w:r w:rsidRPr="00682992">
              <w:t>O</w:t>
            </w:r>
            <w:r w:rsidR="000D729C" w:rsidRPr="00682992">
              <w:t>PT</w:t>
            </w:r>
            <w:r w:rsidRPr="00682992">
              <w:t>10</w:t>
            </w:r>
            <w:r>
              <w:t>8</w:t>
            </w:r>
          </w:p>
        </w:tc>
        <w:tc>
          <w:tcPr>
            <w:tcW w:w="1849" w:type="dxa"/>
            <w:vAlign w:val="center"/>
          </w:tcPr>
          <w:p w14:paraId="03092B46" w14:textId="74AA1D90" w:rsidR="00DD7069" w:rsidRPr="00CA198F" w:rsidRDefault="00A72D8A" w:rsidP="00DD7069">
            <w:pPr>
              <w:jc w:val="center"/>
            </w:pPr>
            <w:r w:rsidRPr="00CA198F">
              <w:t>Halk Sağlığı</w:t>
            </w:r>
          </w:p>
        </w:tc>
        <w:tc>
          <w:tcPr>
            <w:tcW w:w="1389" w:type="dxa"/>
          </w:tcPr>
          <w:p w14:paraId="1386CC00" w14:textId="06C666AE" w:rsidR="00DD7069" w:rsidRPr="00CA198F" w:rsidRDefault="003C5D36" w:rsidP="00DD7069">
            <w:pPr>
              <w:jc w:val="center"/>
            </w:pPr>
            <w:r w:rsidRPr="00CA198F">
              <w:t>15</w:t>
            </w:r>
            <w:r w:rsidR="00503CF7" w:rsidRPr="00CA198F">
              <w:t>.0</w:t>
            </w:r>
            <w:r w:rsidR="007F5A91" w:rsidRPr="00CA198F">
              <w:t>6</w:t>
            </w:r>
            <w:r w:rsidR="00503CF7" w:rsidRPr="00CA198F">
              <w:t>.202</w:t>
            </w:r>
            <w:r w:rsidR="00A649EC" w:rsidRPr="00CA198F">
              <w:t>3</w:t>
            </w:r>
          </w:p>
          <w:p w14:paraId="11CDC3FF" w14:textId="027F22C1" w:rsidR="008A2EB2" w:rsidRPr="00CA198F" w:rsidRDefault="008A2EB2" w:rsidP="00DD7069">
            <w:pPr>
              <w:jc w:val="center"/>
            </w:pPr>
            <w:r w:rsidRPr="00CA198F">
              <w:t>1</w:t>
            </w:r>
            <w:r w:rsidR="007F5A91" w:rsidRPr="00CA198F">
              <w:t>7</w:t>
            </w:r>
            <w:r w:rsidRPr="00CA198F">
              <w:t>:</w:t>
            </w:r>
            <w:r w:rsidR="003C5D36" w:rsidRPr="00CA198F">
              <w:t>0</w:t>
            </w:r>
            <w:r w:rsidRPr="00CA198F">
              <w:t>0</w:t>
            </w:r>
          </w:p>
        </w:tc>
        <w:tc>
          <w:tcPr>
            <w:tcW w:w="1089" w:type="dxa"/>
          </w:tcPr>
          <w:p w14:paraId="1DE4BD85" w14:textId="4A9B4D92" w:rsidR="00DD7069" w:rsidRPr="00CA198F" w:rsidRDefault="00DD7069" w:rsidP="00DD7069">
            <w:pPr>
              <w:jc w:val="center"/>
            </w:pPr>
          </w:p>
        </w:tc>
        <w:tc>
          <w:tcPr>
            <w:tcW w:w="2025" w:type="dxa"/>
          </w:tcPr>
          <w:p w14:paraId="6B47646A" w14:textId="07A49CE3" w:rsidR="00DD7069" w:rsidRPr="00CA198F" w:rsidRDefault="00D84E9B" w:rsidP="00DD7069">
            <w:pPr>
              <w:jc w:val="center"/>
              <w:rPr>
                <w:rFonts w:eastAsia="Times New Roman" w:cstheme="minorHAnsi"/>
                <w:lang w:eastAsia="tr-TR"/>
              </w:rPr>
            </w:pPr>
            <w:r w:rsidRPr="00CA198F">
              <w:rPr>
                <w:rFonts w:eastAsia="Times New Roman" w:cstheme="minorHAnsi"/>
                <w:lang w:eastAsia="tr-TR"/>
              </w:rPr>
              <w:t>Doç. Dr.</w:t>
            </w:r>
            <w:r w:rsidR="00A72D8A" w:rsidRPr="00CA198F">
              <w:rPr>
                <w:rFonts w:eastAsia="Times New Roman" w:cstheme="minorHAnsi"/>
                <w:lang w:eastAsia="tr-TR"/>
              </w:rPr>
              <w:t xml:space="preserve"> Hacer </w:t>
            </w:r>
            <w:r w:rsidR="000D729C" w:rsidRPr="00CA198F">
              <w:rPr>
                <w:rFonts w:eastAsia="Times New Roman" w:cstheme="minorHAnsi"/>
                <w:lang w:eastAsia="tr-TR"/>
              </w:rPr>
              <w:t>YALNIZ DİLCEN</w:t>
            </w:r>
          </w:p>
        </w:tc>
        <w:tc>
          <w:tcPr>
            <w:tcW w:w="2273" w:type="dxa"/>
          </w:tcPr>
          <w:p w14:paraId="2CE43331" w14:textId="174EDBCB" w:rsidR="003B1645" w:rsidRPr="00EF14C1" w:rsidRDefault="003B1645" w:rsidP="00DD7069"/>
        </w:tc>
      </w:tr>
      <w:tr w:rsidR="00DD7069" w:rsidRPr="00EF14C1" w14:paraId="56ACAE32" w14:textId="77777777" w:rsidTr="00701B11">
        <w:tc>
          <w:tcPr>
            <w:tcW w:w="981" w:type="dxa"/>
            <w:vAlign w:val="center"/>
          </w:tcPr>
          <w:p w14:paraId="6D3078C1" w14:textId="5F50255A" w:rsidR="00DD7069" w:rsidRPr="00EF14C1" w:rsidRDefault="00A72D8A" w:rsidP="00DD7069">
            <w:pPr>
              <w:jc w:val="center"/>
            </w:pPr>
            <w:r w:rsidRPr="00A647F0">
              <w:t>T</w:t>
            </w:r>
            <w:r w:rsidR="000D729C" w:rsidRPr="00A647F0">
              <w:t>BT</w:t>
            </w:r>
            <w:r w:rsidRPr="00A647F0">
              <w:t>18</w:t>
            </w:r>
            <w:r>
              <w:t>4</w:t>
            </w:r>
          </w:p>
        </w:tc>
        <w:tc>
          <w:tcPr>
            <w:tcW w:w="1849" w:type="dxa"/>
            <w:vAlign w:val="center"/>
          </w:tcPr>
          <w:p w14:paraId="201A2E9F" w14:textId="7E85E103" w:rsidR="00DD7069" w:rsidRPr="00CA198F" w:rsidRDefault="00A72D8A" w:rsidP="00DD7069">
            <w:pPr>
              <w:jc w:val="center"/>
            </w:pPr>
            <w:r w:rsidRPr="00CA198F">
              <w:t>Temel Bilgi Teknolojileri Kullanımı</w:t>
            </w:r>
            <w:r w:rsidR="008E7C7B" w:rsidRPr="00CA198F">
              <w:t xml:space="preserve"> </w:t>
            </w:r>
            <w:r w:rsidRPr="00CA198F">
              <w:t>II</w:t>
            </w:r>
          </w:p>
        </w:tc>
        <w:tc>
          <w:tcPr>
            <w:tcW w:w="1389" w:type="dxa"/>
          </w:tcPr>
          <w:p w14:paraId="181525B2" w14:textId="21083AD7" w:rsidR="00DD7069" w:rsidRPr="00CA198F" w:rsidRDefault="002A193F" w:rsidP="00DD7069">
            <w:pPr>
              <w:jc w:val="center"/>
            </w:pPr>
            <w:r w:rsidRPr="00CA198F">
              <w:t>1</w:t>
            </w:r>
            <w:r w:rsidR="003C5D36" w:rsidRPr="00CA198F">
              <w:t>6</w:t>
            </w:r>
            <w:r w:rsidRPr="00CA198F">
              <w:t>.0</w:t>
            </w:r>
            <w:r w:rsidR="00194B3A" w:rsidRPr="00CA198F">
              <w:t>6</w:t>
            </w:r>
            <w:r w:rsidRPr="00CA198F">
              <w:t>.202</w:t>
            </w:r>
            <w:r w:rsidR="00A649EC" w:rsidRPr="00CA198F">
              <w:t>3</w:t>
            </w:r>
          </w:p>
          <w:p w14:paraId="277B5DE8" w14:textId="1ABB35BA" w:rsidR="002A193F" w:rsidRPr="00CA198F" w:rsidRDefault="002A193F" w:rsidP="00DD7069">
            <w:pPr>
              <w:jc w:val="center"/>
            </w:pPr>
            <w:r w:rsidRPr="00CA198F">
              <w:t>1</w:t>
            </w:r>
            <w:r w:rsidR="003C5D36" w:rsidRPr="00CA198F">
              <w:t>1</w:t>
            </w:r>
            <w:r w:rsidRPr="00CA198F">
              <w:t>:</w:t>
            </w:r>
            <w:r w:rsidR="003C5D36" w:rsidRPr="00CA198F">
              <w:t>0</w:t>
            </w:r>
            <w:r w:rsidRPr="00CA198F">
              <w:t>0</w:t>
            </w:r>
          </w:p>
        </w:tc>
        <w:tc>
          <w:tcPr>
            <w:tcW w:w="1089" w:type="dxa"/>
          </w:tcPr>
          <w:p w14:paraId="42CE6672" w14:textId="42FBB78D" w:rsidR="00DD7069" w:rsidRPr="00CA198F" w:rsidRDefault="00DD7069" w:rsidP="009D505F">
            <w:pPr>
              <w:jc w:val="center"/>
            </w:pPr>
          </w:p>
        </w:tc>
        <w:tc>
          <w:tcPr>
            <w:tcW w:w="2025" w:type="dxa"/>
          </w:tcPr>
          <w:p w14:paraId="379B2D90" w14:textId="58A47C91" w:rsidR="00DD7069" w:rsidRPr="00CA198F" w:rsidRDefault="008E7C7B" w:rsidP="00DD7069">
            <w:pPr>
              <w:jc w:val="center"/>
              <w:rPr>
                <w:rFonts w:cstheme="minorHAnsi"/>
              </w:rPr>
            </w:pPr>
            <w:r w:rsidRPr="00CA198F">
              <w:rPr>
                <w:rFonts w:eastAsia="Times New Roman" w:cstheme="minorHAnsi"/>
                <w:lang w:eastAsia="tr-TR"/>
              </w:rPr>
              <w:t xml:space="preserve">Dr. </w:t>
            </w:r>
            <w:proofErr w:type="spellStart"/>
            <w:r w:rsidRPr="00CA198F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CA198F">
              <w:rPr>
                <w:rFonts w:eastAsia="Times New Roman" w:cstheme="minorHAnsi"/>
                <w:lang w:eastAsia="tr-TR"/>
              </w:rPr>
              <w:t>. Üyesi Yasin ÖZGÜRLÜK</w:t>
            </w:r>
          </w:p>
        </w:tc>
        <w:tc>
          <w:tcPr>
            <w:tcW w:w="2273" w:type="dxa"/>
          </w:tcPr>
          <w:p w14:paraId="033D031A" w14:textId="60C7E9ED" w:rsidR="00DD7069" w:rsidRPr="00EF14C1" w:rsidRDefault="00DD7069" w:rsidP="00DD7069"/>
        </w:tc>
      </w:tr>
      <w:tr w:rsidR="00DD7069" w:rsidRPr="00EF14C1" w14:paraId="18AF7106" w14:textId="77777777" w:rsidTr="00701B11">
        <w:tc>
          <w:tcPr>
            <w:tcW w:w="981" w:type="dxa"/>
            <w:vAlign w:val="center"/>
          </w:tcPr>
          <w:p w14:paraId="167D0D7E" w14:textId="7CA2B72D" w:rsidR="00DD7069" w:rsidRPr="00A647F0" w:rsidRDefault="00A72D8A" w:rsidP="00DD7069">
            <w:pPr>
              <w:jc w:val="center"/>
            </w:pPr>
            <w:r w:rsidRPr="00A336D0">
              <w:rPr>
                <w:bCs/>
              </w:rPr>
              <w:t>T</w:t>
            </w:r>
            <w:r w:rsidR="000D729C" w:rsidRPr="00A336D0">
              <w:rPr>
                <w:bCs/>
              </w:rPr>
              <w:t>Dİ</w:t>
            </w:r>
            <w:r w:rsidRPr="00A336D0">
              <w:rPr>
                <w:bCs/>
              </w:rPr>
              <w:t>102</w:t>
            </w:r>
          </w:p>
        </w:tc>
        <w:tc>
          <w:tcPr>
            <w:tcW w:w="1849" w:type="dxa"/>
            <w:vAlign w:val="center"/>
          </w:tcPr>
          <w:p w14:paraId="5251D22B" w14:textId="2569F5E1" w:rsidR="00DD7069" w:rsidRPr="009B5E19" w:rsidRDefault="00A72D8A" w:rsidP="00DD7069">
            <w:pPr>
              <w:jc w:val="center"/>
              <w:rPr>
                <w:bCs/>
              </w:rPr>
            </w:pPr>
            <w:r w:rsidRPr="009B5E19">
              <w:rPr>
                <w:bCs/>
              </w:rPr>
              <w:t>Türk Dili</w:t>
            </w:r>
            <w:r w:rsidR="008E7C7B" w:rsidRPr="009B5E19">
              <w:rPr>
                <w:bCs/>
              </w:rPr>
              <w:t xml:space="preserve"> </w:t>
            </w:r>
            <w:r w:rsidRPr="009B5E19">
              <w:rPr>
                <w:bCs/>
              </w:rPr>
              <w:t>II</w:t>
            </w:r>
          </w:p>
          <w:p w14:paraId="567B68EC" w14:textId="6C2FC0AD" w:rsidR="00DD7069" w:rsidRPr="009B5E19" w:rsidRDefault="00A72D8A" w:rsidP="00DD7069">
            <w:pPr>
              <w:jc w:val="center"/>
            </w:pPr>
            <w:r w:rsidRPr="009B5E19">
              <w:rPr>
                <w:bCs/>
              </w:rPr>
              <w:t>(SMYO-</w:t>
            </w:r>
            <w:r w:rsidR="00F6721C" w:rsidRPr="009B5E19">
              <w:rPr>
                <w:bCs/>
              </w:rPr>
              <w:t>1</w:t>
            </w:r>
            <w:r w:rsidRPr="009B5E19">
              <w:rPr>
                <w:bCs/>
              </w:rPr>
              <w:t>)</w:t>
            </w:r>
          </w:p>
        </w:tc>
        <w:tc>
          <w:tcPr>
            <w:tcW w:w="1389" w:type="dxa"/>
          </w:tcPr>
          <w:p w14:paraId="05936CAA" w14:textId="407E96B5" w:rsidR="00DD7069" w:rsidRPr="009B5E19" w:rsidRDefault="00A27E34" w:rsidP="00DD7069">
            <w:pPr>
              <w:jc w:val="center"/>
              <w:rPr>
                <w:bCs/>
              </w:rPr>
            </w:pPr>
            <w:r w:rsidRPr="009B5E19">
              <w:rPr>
                <w:bCs/>
              </w:rPr>
              <w:t>1</w:t>
            </w:r>
            <w:r w:rsidR="003C5D36" w:rsidRPr="009B5E19">
              <w:rPr>
                <w:bCs/>
              </w:rPr>
              <w:t>3</w:t>
            </w:r>
            <w:r w:rsidR="00A72D8A" w:rsidRPr="009B5E19">
              <w:rPr>
                <w:bCs/>
              </w:rPr>
              <w:t>.0</w:t>
            </w:r>
            <w:r w:rsidRPr="009B5E19">
              <w:rPr>
                <w:bCs/>
              </w:rPr>
              <w:t>6</w:t>
            </w:r>
            <w:r w:rsidR="00A72D8A" w:rsidRPr="009B5E19">
              <w:rPr>
                <w:bCs/>
              </w:rPr>
              <w:t>.202</w:t>
            </w:r>
            <w:r w:rsidR="00A649EC" w:rsidRPr="009B5E19">
              <w:rPr>
                <w:bCs/>
              </w:rPr>
              <w:t>3</w:t>
            </w:r>
          </w:p>
          <w:p w14:paraId="577510E1" w14:textId="69C3B3C2" w:rsidR="00DD7069" w:rsidRPr="009B5E19" w:rsidRDefault="00A72D8A" w:rsidP="00DD7069">
            <w:pPr>
              <w:jc w:val="center"/>
            </w:pPr>
            <w:r w:rsidRPr="009B5E19">
              <w:rPr>
                <w:bCs/>
              </w:rPr>
              <w:t>10:00-1</w:t>
            </w:r>
            <w:r w:rsidR="003C5D36" w:rsidRPr="009B5E19">
              <w:rPr>
                <w:bCs/>
              </w:rPr>
              <w:t>2</w:t>
            </w:r>
            <w:r w:rsidRPr="009B5E19">
              <w:rPr>
                <w:bCs/>
              </w:rPr>
              <w:t>:00</w:t>
            </w:r>
          </w:p>
        </w:tc>
        <w:tc>
          <w:tcPr>
            <w:tcW w:w="1089" w:type="dxa"/>
          </w:tcPr>
          <w:p w14:paraId="41157E33" w14:textId="77777777" w:rsidR="00DD7069" w:rsidRPr="009B5E19" w:rsidRDefault="00DD7069" w:rsidP="00DD7069">
            <w:pPr>
              <w:jc w:val="center"/>
            </w:pPr>
          </w:p>
        </w:tc>
        <w:tc>
          <w:tcPr>
            <w:tcW w:w="2025" w:type="dxa"/>
          </w:tcPr>
          <w:p w14:paraId="70974B08" w14:textId="278F2B5F" w:rsidR="00DD7069" w:rsidRPr="009B5E19" w:rsidRDefault="00E90BA1" w:rsidP="00DD7069">
            <w:pPr>
              <w:jc w:val="center"/>
              <w:rPr>
                <w:rFonts w:cstheme="minorHAnsi"/>
              </w:rPr>
            </w:pPr>
            <w:proofErr w:type="spellStart"/>
            <w:r w:rsidRPr="009B5E19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9B5E19">
              <w:rPr>
                <w:rFonts w:eastAsia="Times New Roman" w:cstheme="minorHAnsi"/>
                <w:lang w:eastAsia="tr-TR"/>
              </w:rPr>
              <w:t>. Gör. Dr. Yıldıray BULUT</w:t>
            </w:r>
          </w:p>
        </w:tc>
        <w:tc>
          <w:tcPr>
            <w:tcW w:w="2273" w:type="dxa"/>
          </w:tcPr>
          <w:p w14:paraId="7726704F" w14:textId="77777777" w:rsidR="00DD7069" w:rsidRPr="00EF14C1" w:rsidRDefault="00DD7069" w:rsidP="00DD7069"/>
        </w:tc>
      </w:tr>
      <w:tr w:rsidR="00DD7069" w:rsidRPr="00EF14C1" w14:paraId="5E284DE3" w14:textId="77777777" w:rsidTr="00701B11">
        <w:tc>
          <w:tcPr>
            <w:tcW w:w="981" w:type="dxa"/>
            <w:vAlign w:val="center"/>
          </w:tcPr>
          <w:p w14:paraId="3CD416D4" w14:textId="61DDD051" w:rsidR="00DD7069" w:rsidRPr="00EF14C1" w:rsidRDefault="00A72D8A" w:rsidP="00DD7069">
            <w:pPr>
              <w:jc w:val="center"/>
            </w:pPr>
            <w:r w:rsidRPr="001D583E">
              <w:rPr>
                <w:bCs/>
              </w:rPr>
              <w:t>A</w:t>
            </w:r>
            <w:r w:rsidR="000D729C" w:rsidRPr="001D583E">
              <w:rPr>
                <w:bCs/>
              </w:rPr>
              <w:t>TA</w:t>
            </w:r>
            <w:r w:rsidRPr="001D583E">
              <w:rPr>
                <w:bCs/>
              </w:rPr>
              <w:t>10</w:t>
            </w:r>
            <w:r>
              <w:rPr>
                <w:bCs/>
              </w:rPr>
              <w:t>2</w:t>
            </w:r>
          </w:p>
        </w:tc>
        <w:tc>
          <w:tcPr>
            <w:tcW w:w="1849" w:type="dxa"/>
            <w:vAlign w:val="center"/>
          </w:tcPr>
          <w:p w14:paraId="38EFD95A" w14:textId="3D3F3901" w:rsidR="00DD7069" w:rsidRPr="009B5E19" w:rsidRDefault="00A72D8A" w:rsidP="00DD7069">
            <w:pPr>
              <w:jc w:val="center"/>
              <w:rPr>
                <w:bCs/>
              </w:rPr>
            </w:pPr>
            <w:r w:rsidRPr="009B5E19">
              <w:rPr>
                <w:bCs/>
              </w:rPr>
              <w:t xml:space="preserve">Atatürk İlkeleri </w:t>
            </w:r>
            <w:r w:rsidR="00742F53" w:rsidRPr="009B5E19">
              <w:rPr>
                <w:bCs/>
              </w:rPr>
              <w:t>v</w:t>
            </w:r>
            <w:r w:rsidRPr="009B5E19">
              <w:rPr>
                <w:bCs/>
              </w:rPr>
              <w:t>e İnkılap Tarihi</w:t>
            </w:r>
            <w:r w:rsidR="008E7C7B" w:rsidRPr="009B5E19">
              <w:rPr>
                <w:bCs/>
              </w:rPr>
              <w:t xml:space="preserve"> </w:t>
            </w:r>
            <w:r w:rsidRPr="009B5E19">
              <w:rPr>
                <w:bCs/>
              </w:rPr>
              <w:t>II</w:t>
            </w:r>
          </w:p>
          <w:p w14:paraId="39A3A562" w14:textId="6FEFF9CE" w:rsidR="00DD7069" w:rsidRPr="009B5E19" w:rsidRDefault="00A72D8A" w:rsidP="00DD7069">
            <w:pPr>
              <w:jc w:val="center"/>
            </w:pPr>
            <w:r w:rsidRPr="009B5E19">
              <w:t>(SMYO-</w:t>
            </w:r>
            <w:r w:rsidR="00B2061A" w:rsidRPr="009B5E19">
              <w:t>4</w:t>
            </w:r>
            <w:r w:rsidRPr="009B5E19">
              <w:t>)</w:t>
            </w:r>
          </w:p>
        </w:tc>
        <w:tc>
          <w:tcPr>
            <w:tcW w:w="1389" w:type="dxa"/>
          </w:tcPr>
          <w:p w14:paraId="0C16ABC5" w14:textId="6C167493" w:rsidR="00DD7069" w:rsidRPr="009B5E19" w:rsidRDefault="00A72D8A" w:rsidP="00DD7069">
            <w:pPr>
              <w:jc w:val="center"/>
              <w:rPr>
                <w:bCs/>
              </w:rPr>
            </w:pPr>
            <w:r w:rsidRPr="009B5E19">
              <w:rPr>
                <w:bCs/>
              </w:rPr>
              <w:t>1</w:t>
            </w:r>
            <w:r w:rsidR="003C5D36" w:rsidRPr="009B5E19">
              <w:rPr>
                <w:bCs/>
              </w:rPr>
              <w:t>4</w:t>
            </w:r>
            <w:r w:rsidRPr="009B5E19">
              <w:rPr>
                <w:bCs/>
              </w:rPr>
              <w:t>.0</w:t>
            </w:r>
            <w:r w:rsidR="00A27E34" w:rsidRPr="009B5E19">
              <w:rPr>
                <w:bCs/>
              </w:rPr>
              <w:t>6</w:t>
            </w:r>
            <w:r w:rsidRPr="009B5E19">
              <w:rPr>
                <w:bCs/>
              </w:rPr>
              <w:t>.202</w:t>
            </w:r>
            <w:r w:rsidR="00A649EC" w:rsidRPr="009B5E19">
              <w:rPr>
                <w:bCs/>
              </w:rPr>
              <w:t>3</w:t>
            </w:r>
          </w:p>
          <w:p w14:paraId="560C7CB0" w14:textId="262FCD5E" w:rsidR="00DD7069" w:rsidRPr="009B5E19" w:rsidRDefault="00A72D8A" w:rsidP="00DD7069">
            <w:pPr>
              <w:jc w:val="center"/>
            </w:pPr>
            <w:r w:rsidRPr="009B5E19">
              <w:rPr>
                <w:bCs/>
              </w:rPr>
              <w:t>10:00-1</w:t>
            </w:r>
            <w:r w:rsidR="003C5D36" w:rsidRPr="009B5E19">
              <w:rPr>
                <w:bCs/>
              </w:rPr>
              <w:t>2</w:t>
            </w:r>
            <w:r w:rsidRPr="009B5E19">
              <w:rPr>
                <w:bCs/>
              </w:rPr>
              <w:t>:00</w:t>
            </w:r>
          </w:p>
        </w:tc>
        <w:tc>
          <w:tcPr>
            <w:tcW w:w="1089" w:type="dxa"/>
          </w:tcPr>
          <w:p w14:paraId="38184ED8" w14:textId="59668570" w:rsidR="00DD7069" w:rsidRPr="009B5E19" w:rsidRDefault="00DD7069" w:rsidP="00DD7069">
            <w:pPr>
              <w:jc w:val="center"/>
            </w:pPr>
          </w:p>
        </w:tc>
        <w:tc>
          <w:tcPr>
            <w:tcW w:w="2025" w:type="dxa"/>
          </w:tcPr>
          <w:p w14:paraId="5EAD3833" w14:textId="3FF99C22" w:rsidR="00DD7069" w:rsidRPr="009B5E19" w:rsidRDefault="00E90BA1" w:rsidP="00DD7069">
            <w:pPr>
              <w:jc w:val="center"/>
              <w:rPr>
                <w:rFonts w:cstheme="minorHAnsi"/>
              </w:rPr>
            </w:pPr>
            <w:proofErr w:type="spellStart"/>
            <w:r w:rsidRPr="009B5E19">
              <w:rPr>
                <w:rFonts w:eastAsia="Times New Roman" w:cstheme="minorHAnsi"/>
                <w:bCs/>
                <w:lang w:eastAsia="tr-TR"/>
              </w:rPr>
              <w:t>Öğr</w:t>
            </w:r>
            <w:proofErr w:type="spellEnd"/>
            <w:r w:rsidRPr="009B5E19">
              <w:rPr>
                <w:rFonts w:eastAsia="Times New Roman" w:cstheme="minorHAnsi"/>
                <w:bCs/>
                <w:lang w:eastAsia="tr-TR"/>
              </w:rPr>
              <w:t>. Gör. Dr. Seçil ÖZDEMİR</w:t>
            </w:r>
          </w:p>
        </w:tc>
        <w:tc>
          <w:tcPr>
            <w:tcW w:w="2273" w:type="dxa"/>
          </w:tcPr>
          <w:p w14:paraId="17958552" w14:textId="1B268518" w:rsidR="00DD7069" w:rsidRPr="00EF14C1" w:rsidRDefault="00DD7069" w:rsidP="00DD7069"/>
        </w:tc>
      </w:tr>
      <w:tr w:rsidR="00DD7069" w:rsidRPr="00EF14C1" w14:paraId="2E5F0B6D" w14:textId="77777777" w:rsidTr="00701B11">
        <w:tc>
          <w:tcPr>
            <w:tcW w:w="981" w:type="dxa"/>
            <w:vAlign w:val="center"/>
          </w:tcPr>
          <w:p w14:paraId="587DE78B" w14:textId="76622DFB" w:rsidR="00DD7069" w:rsidRPr="00EF14C1" w:rsidRDefault="00A72D8A" w:rsidP="00DD7069">
            <w:pPr>
              <w:jc w:val="center"/>
            </w:pPr>
            <w:r w:rsidRPr="00D735B9">
              <w:rPr>
                <w:bCs/>
              </w:rPr>
              <w:t>Y</w:t>
            </w:r>
            <w:r w:rsidR="000D729C" w:rsidRPr="00D735B9">
              <w:rPr>
                <w:bCs/>
              </w:rPr>
              <w:t>Dİ</w:t>
            </w:r>
            <w:r w:rsidRPr="00D735B9">
              <w:rPr>
                <w:bCs/>
              </w:rPr>
              <w:t>10</w:t>
            </w:r>
            <w:r>
              <w:rPr>
                <w:bCs/>
              </w:rPr>
              <w:t>2</w:t>
            </w:r>
          </w:p>
        </w:tc>
        <w:tc>
          <w:tcPr>
            <w:tcW w:w="1849" w:type="dxa"/>
            <w:vAlign w:val="center"/>
          </w:tcPr>
          <w:p w14:paraId="35832525" w14:textId="44F47F7F" w:rsidR="00DD7069" w:rsidRPr="009B5E19" w:rsidRDefault="00A72D8A" w:rsidP="00DD7069">
            <w:pPr>
              <w:jc w:val="center"/>
              <w:rPr>
                <w:bCs/>
              </w:rPr>
            </w:pPr>
            <w:r w:rsidRPr="009B5E19">
              <w:rPr>
                <w:bCs/>
              </w:rPr>
              <w:t>Yabancı Dil</w:t>
            </w:r>
            <w:r w:rsidR="008E7C7B" w:rsidRPr="009B5E19">
              <w:rPr>
                <w:bCs/>
              </w:rPr>
              <w:t xml:space="preserve"> </w:t>
            </w:r>
            <w:r w:rsidRPr="009B5E19">
              <w:rPr>
                <w:bCs/>
              </w:rPr>
              <w:t>II</w:t>
            </w:r>
          </w:p>
          <w:p w14:paraId="4B40F905" w14:textId="52607511" w:rsidR="00DD7069" w:rsidRPr="009B5E19" w:rsidRDefault="00A72D8A" w:rsidP="00DD7069">
            <w:pPr>
              <w:jc w:val="center"/>
            </w:pPr>
            <w:r w:rsidRPr="009B5E19">
              <w:rPr>
                <w:bCs/>
              </w:rPr>
              <w:t>(SMYO-</w:t>
            </w:r>
            <w:r w:rsidR="00B2061A" w:rsidRPr="009B5E19">
              <w:rPr>
                <w:bCs/>
              </w:rPr>
              <w:t>3</w:t>
            </w:r>
            <w:r w:rsidRPr="009B5E19">
              <w:rPr>
                <w:bCs/>
              </w:rPr>
              <w:t>)</w:t>
            </w:r>
          </w:p>
        </w:tc>
        <w:tc>
          <w:tcPr>
            <w:tcW w:w="1389" w:type="dxa"/>
          </w:tcPr>
          <w:p w14:paraId="19308652" w14:textId="4A3AA1C5" w:rsidR="00DD7069" w:rsidRPr="009B5E19" w:rsidRDefault="00A27E34" w:rsidP="00DD7069">
            <w:pPr>
              <w:jc w:val="center"/>
              <w:rPr>
                <w:bCs/>
              </w:rPr>
            </w:pPr>
            <w:r w:rsidRPr="009B5E19">
              <w:rPr>
                <w:bCs/>
              </w:rPr>
              <w:t>1</w:t>
            </w:r>
            <w:r w:rsidR="003C5D36" w:rsidRPr="009B5E19">
              <w:rPr>
                <w:bCs/>
              </w:rPr>
              <w:t>3</w:t>
            </w:r>
            <w:r w:rsidR="00A72D8A" w:rsidRPr="009B5E19">
              <w:rPr>
                <w:bCs/>
              </w:rPr>
              <w:t>.0</w:t>
            </w:r>
            <w:r w:rsidRPr="009B5E19">
              <w:rPr>
                <w:bCs/>
              </w:rPr>
              <w:t>6</w:t>
            </w:r>
            <w:r w:rsidR="00A72D8A" w:rsidRPr="009B5E19">
              <w:rPr>
                <w:bCs/>
              </w:rPr>
              <w:t>.202</w:t>
            </w:r>
            <w:r w:rsidR="00A649EC" w:rsidRPr="009B5E19">
              <w:rPr>
                <w:bCs/>
              </w:rPr>
              <w:t>3</w:t>
            </w:r>
          </w:p>
          <w:p w14:paraId="169E22D0" w14:textId="1D167A06" w:rsidR="00DD7069" w:rsidRPr="009B5E19" w:rsidRDefault="00A72D8A" w:rsidP="00DD7069">
            <w:pPr>
              <w:jc w:val="center"/>
            </w:pPr>
            <w:r w:rsidRPr="009B5E19">
              <w:rPr>
                <w:bCs/>
              </w:rPr>
              <w:t>1</w:t>
            </w:r>
            <w:r w:rsidR="003C5D36" w:rsidRPr="009B5E19">
              <w:rPr>
                <w:bCs/>
              </w:rPr>
              <w:t>3</w:t>
            </w:r>
            <w:r w:rsidRPr="009B5E19">
              <w:rPr>
                <w:bCs/>
              </w:rPr>
              <w:t>:00-1</w:t>
            </w:r>
            <w:r w:rsidR="003C5D36" w:rsidRPr="009B5E19">
              <w:rPr>
                <w:bCs/>
              </w:rPr>
              <w:t>5</w:t>
            </w:r>
            <w:r w:rsidRPr="009B5E19">
              <w:rPr>
                <w:bCs/>
              </w:rPr>
              <w:t>:00</w:t>
            </w:r>
          </w:p>
        </w:tc>
        <w:tc>
          <w:tcPr>
            <w:tcW w:w="1089" w:type="dxa"/>
          </w:tcPr>
          <w:p w14:paraId="4BAA51EA" w14:textId="77777777" w:rsidR="00DD7069" w:rsidRPr="009B5E19" w:rsidRDefault="00DD7069" w:rsidP="00DD7069">
            <w:pPr>
              <w:jc w:val="center"/>
            </w:pPr>
          </w:p>
        </w:tc>
        <w:tc>
          <w:tcPr>
            <w:tcW w:w="2025" w:type="dxa"/>
          </w:tcPr>
          <w:p w14:paraId="01177218" w14:textId="312A4D0A" w:rsidR="00DD7069" w:rsidRPr="009B5E19" w:rsidRDefault="00E90BA1" w:rsidP="00DD7069">
            <w:pPr>
              <w:jc w:val="center"/>
              <w:rPr>
                <w:rFonts w:cstheme="minorHAnsi"/>
              </w:rPr>
            </w:pPr>
            <w:proofErr w:type="spellStart"/>
            <w:r w:rsidRPr="009B5E19">
              <w:rPr>
                <w:rFonts w:eastAsia="Times New Roman" w:cstheme="minorHAnsi"/>
                <w:bCs/>
                <w:color w:val="000000"/>
                <w:lang w:eastAsia="tr-TR"/>
              </w:rPr>
              <w:t>Öğr</w:t>
            </w:r>
            <w:proofErr w:type="spellEnd"/>
            <w:r w:rsidRPr="009B5E19">
              <w:rPr>
                <w:rFonts w:eastAsia="Times New Roman" w:cstheme="minorHAnsi"/>
                <w:bCs/>
                <w:color w:val="000000"/>
                <w:lang w:eastAsia="tr-TR"/>
              </w:rPr>
              <w:t>. Gör. Gamze AR</w:t>
            </w:r>
          </w:p>
        </w:tc>
        <w:tc>
          <w:tcPr>
            <w:tcW w:w="2273" w:type="dxa"/>
          </w:tcPr>
          <w:p w14:paraId="60155B5E" w14:textId="1E2D181C" w:rsidR="00DD7069" w:rsidRPr="00EF14C1" w:rsidRDefault="00DD7069" w:rsidP="00DD7069"/>
        </w:tc>
      </w:tr>
    </w:tbl>
    <w:p w14:paraId="14E3D8C0" w14:textId="3835EA8B" w:rsidR="00A359E0" w:rsidRPr="008E4095" w:rsidRDefault="00A359E0" w:rsidP="006C37DC">
      <w:pPr>
        <w:spacing w:after="0"/>
        <w:rPr>
          <w:b/>
          <w:bCs/>
          <w:sz w:val="16"/>
          <w:szCs w:val="16"/>
        </w:rPr>
      </w:pP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1"/>
        <w:gridCol w:w="1849"/>
        <w:gridCol w:w="1389"/>
        <w:gridCol w:w="1089"/>
        <w:gridCol w:w="2025"/>
        <w:gridCol w:w="2273"/>
      </w:tblGrid>
      <w:tr w:rsidR="00DA3FF6" w:rsidRPr="00EF14C1" w14:paraId="1BF2F808" w14:textId="77777777" w:rsidTr="009E02DD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7AAB629C" w14:textId="3663497A" w:rsidR="00DA3FF6" w:rsidRPr="006B6EE2" w:rsidRDefault="003E4CC2" w:rsidP="009E02DD">
            <w:pPr>
              <w:jc w:val="center"/>
              <w:rPr>
                <w:rFonts w:cstheme="minorHAnsi"/>
                <w:b/>
                <w:bCs/>
              </w:rPr>
            </w:pPr>
            <w:r w:rsidRPr="006B6EE2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BÜTÜNLEME</w:t>
            </w:r>
            <w:r w:rsidR="00DA3FF6" w:rsidRPr="006B6EE2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SINAVI</w:t>
            </w:r>
          </w:p>
        </w:tc>
      </w:tr>
      <w:tr w:rsidR="00DA3FF6" w:rsidRPr="00EF14C1" w14:paraId="2397CAA4" w14:textId="77777777" w:rsidTr="009E02DD">
        <w:tc>
          <w:tcPr>
            <w:tcW w:w="981" w:type="dxa"/>
            <w:shd w:val="clear" w:color="auto" w:fill="D9D9D9" w:themeFill="background1" w:themeFillShade="D9"/>
          </w:tcPr>
          <w:p w14:paraId="5321FA09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Kodu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59820EC6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Adı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6D7DA429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Sınav Tarihi</w:t>
            </w:r>
          </w:p>
        </w:tc>
        <w:tc>
          <w:tcPr>
            <w:tcW w:w="1089" w:type="dxa"/>
            <w:shd w:val="clear" w:color="auto" w:fill="D9D9D9" w:themeFill="background1" w:themeFillShade="D9"/>
          </w:tcPr>
          <w:p w14:paraId="080F97C2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likler</w:t>
            </w:r>
          </w:p>
        </w:tc>
        <w:tc>
          <w:tcPr>
            <w:tcW w:w="2025" w:type="dxa"/>
            <w:shd w:val="clear" w:color="auto" w:fill="D9D9D9" w:themeFill="background1" w:themeFillShade="D9"/>
          </w:tcPr>
          <w:p w14:paraId="593D9F74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Sorumlusu</w:t>
            </w:r>
          </w:p>
        </w:tc>
        <w:tc>
          <w:tcPr>
            <w:tcW w:w="2273" w:type="dxa"/>
            <w:shd w:val="clear" w:color="auto" w:fill="D9D9D9" w:themeFill="background1" w:themeFillShade="D9"/>
          </w:tcPr>
          <w:p w14:paraId="2C1B04E7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Gözetmenler</w:t>
            </w:r>
          </w:p>
        </w:tc>
      </w:tr>
      <w:tr w:rsidR="00DA3FF6" w:rsidRPr="00EF14C1" w14:paraId="66DB46FE" w14:textId="77777777" w:rsidTr="009E02DD">
        <w:tc>
          <w:tcPr>
            <w:tcW w:w="981" w:type="dxa"/>
            <w:vAlign w:val="center"/>
          </w:tcPr>
          <w:p w14:paraId="1145BC50" w14:textId="77777777" w:rsidR="00DA3FF6" w:rsidRPr="00EF14C1" w:rsidRDefault="00DA3FF6" w:rsidP="009E02DD">
            <w:pPr>
              <w:jc w:val="center"/>
              <w:rPr>
                <w:bCs/>
              </w:rPr>
            </w:pPr>
            <w:r w:rsidRPr="00D309E0">
              <w:t>OPT10</w:t>
            </w:r>
            <w:r>
              <w:t>2</w:t>
            </w:r>
          </w:p>
        </w:tc>
        <w:tc>
          <w:tcPr>
            <w:tcW w:w="1849" w:type="dxa"/>
            <w:vAlign w:val="center"/>
          </w:tcPr>
          <w:p w14:paraId="3B560E86" w14:textId="09EBC398" w:rsidR="00DA3FF6" w:rsidRPr="0034491A" w:rsidRDefault="00DA3FF6" w:rsidP="009E02DD">
            <w:pPr>
              <w:jc w:val="center"/>
              <w:rPr>
                <w:bCs/>
              </w:rPr>
            </w:pPr>
            <w:proofErr w:type="spellStart"/>
            <w:r w:rsidRPr="0034491A">
              <w:t>Optisyenlik</w:t>
            </w:r>
            <w:proofErr w:type="spellEnd"/>
            <w:r w:rsidRPr="0034491A">
              <w:t xml:space="preserve"> Uygulamaları</w:t>
            </w:r>
            <w:r w:rsidR="00C8448D" w:rsidRPr="0034491A">
              <w:t xml:space="preserve"> </w:t>
            </w:r>
            <w:r w:rsidRPr="0034491A">
              <w:t>I</w:t>
            </w:r>
          </w:p>
        </w:tc>
        <w:tc>
          <w:tcPr>
            <w:tcW w:w="1389" w:type="dxa"/>
          </w:tcPr>
          <w:p w14:paraId="6F77ECC4" w14:textId="1AB7DF29" w:rsidR="00DA3FF6" w:rsidRPr="0034491A" w:rsidRDefault="00E2198C" w:rsidP="009E02DD">
            <w:pPr>
              <w:jc w:val="center"/>
              <w:rPr>
                <w:bCs/>
              </w:rPr>
            </w:pPr>
            <w:r w:rsidRPr="0034491A">
              <w:rPr>
                <w:bCs/>
              </w:rPr>
              <w:t>05</w:t>
            </w:r>
            <w:r w:rsidR="00DA3FF6" w:rsidRPr="0034491A">
              <w:rPr>
                <w:bCs/>
              </w:rPr>
              <w:t>.0</w:t>
            </w:r>
            <w:r w:rsidRPr="0034491A">
              <w:rPr>
                <w:bCs/>
              </w:rPr>
              <w:t>7</w:t>
            </w:r>
            <w:r w:rsidR="00DA3FF6" w:rsidRPr="0034491A">
              <w:rPr>
                <w:bCs/>
              </w:rPr>
              <w:t>.202</w:t>
            </w:r>
            <w:r w:rsidRPr="0034491A">
              <w:rPr>
                <w:bCs/>
              </w:rPr>
              <w:t>3</w:t>
            </w:r>
          </w:p>
          <w:p w14:paraId="66C2FCFC" w14:textId="2A7039A6" w:rsidR="00DA3FF6" w:rsidRPr="0034491A" w:rsidRDefault="00DA3FF6" w:rsidP="009E02DD">
            <w:pPr>
              <w:jc w:val="center"/>
              <w:rPr>
                <w:bCs/>
              </w:rPr>
            </w:pPr>
            <w:r w:rsidRPr="0034491A">
              <w:rPr>
                <w:bCs/>
              </w:rPr>
              <w:t>13:</w:t>
            </w:r>
            <w:r w:rsidR="00D73943" w:rsidRPr="0034491A">
              <w:rPr>
                <w:bCs/>
              </w:rPr>
              <w:t>0</w:t>
            </w:r>
            <w:r w:rsidRPr="0034491A">
              <w:rPr>
                <w:bCs/>
              </w:rPr>
              <w:t>0</w:t>
            </w:r>
          </w:p>
        </w:tc>
        <w:tc>
          <w:tcPr>
            <w:tcW w:w="1089" w:type="dxa"/>
          </w:tcPr>
          <w:p w14:paraId="61702B08" w14:textId="4DBD6A13" w:rsidR="00DA3FF6" w:rsidRPr="0034491A" w:rsidRDefault="00DA3FF6" w:rsidP="009E02DD">
            <w:pPr>
              <w:jc w:val="center"/>
              <w:rPr>
                <w:bCs/>
              </w:rPr>
            </w:pPr>
          </w:p>
        </w:tc>
        <w:tc>
          <w:tcPr>
            <w:tcW w:w="2025" w:type="dxa"/>
          </w:tcPr>
          <w:p w14:paraId="272FC9CB" w14:textId="232B56DF" w:rsidR="00DA3FF6" w:rsidRPr="0034491A" w:rsidRDefault="00A62EC4" w:rsidP="009E02DD">
            <w:pPr>
              <w:jc w:val="center"/>
              <w:rPr>
                <w:rFonts w:cstheme="minorHAnsi"/>
                <w:bCs/>
              </w:rPr>
            </w:pPr>
            <w:proofErr w:type="spellStart"/>
            <w:r w:rsidRPr="0034491A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34491A">
              <w:rPr>
                <w:rFonts w:eastAsia="Times New Roman" w:cstheme="minorHAnsi"/>
                <w:lang w:eastAsia="tr-TR"/>
              </w:rPr>
              <w:t>. Gör. Mustafa ŞENAY</w:t>
            </w:r>
          </w:p>
        </w:tc>
        <w:tc>
          <w:tcPr>
            <w:tcW w:w="2273" w:type="dxa"/>
          </w:tcPr>
          <w:p w14:paraId="6F5D3C32" w14:textId="77777777" w:rsidR="00DA3FF6" w:rsidRPr="00EF14C1" w:rsidRDefault="00DA3FF6" w:rsidP="009E02DD">
            <w:pPr>
              <w:rPr>
                <w:bCs/>
              </w:rPr>
            </w:pPr>
          </w:p>
        </w:tc>
      </w:tr>
      <w:tr w:rsidR="00DA3FF6" w:rsidRPr="00EF14C1" w14:paraId="35CDA5DB" w14:textId="77777777" w:rsidTr="009E02DD">
        <w:tc>
          <w:tcPr>
            <w:tcW w:w="981" w:type="dxa"/>
            <w:vAlign w:val="center"/>
          </w:tcPr>
          <w:p w14:paraId="053F6FCB" w14:textId="77777777" w:rsidR="00DA3FF6" w:rsidRPr="00EF14C1" w:rsidRDefault="00DA3FF6" w:rsidP="009E02DD">
            <w:pPr>
              <w:jc w:val="center"/>
              <w:rPr>
                <w:bCs/>
              </w:rPr>
            </w:pPr>
            <w:r w:rsidRPr="0092474B">
              <w:rPr>
                <w:bCs/>
              </w:rPr>
              <w:t>OPT10</w:t>
            </w:r>
            <w:r>
              <w:rPr>
                <w:bCs/>
              </w:rPr>
              <w:t>4</w:t>
            </w:r>
          </w:p>
        </w:tc>
        <w:tc>
          <w:tcPr>
            <w:tcW w:w="1849" w:type="dxa"/>
            <w:vAlign w:val="center"/>
          </w:tcPr>
          <w:p w14:paraId="6DB07956" w14:textId="0C41C902" w:rsidR="00DA3FF6" w:rsidRPr="0034491A" w:rsidRDefault="00DA3FF6" w:rsidP="009E02DD">
            <w:pPr>
              <w:jc w:val="center"/>
              <w:rPr>
                <w:bCs/>
              </w:rPr>
            </w:pPr>
            <w:r w:rsidRPr="0034491A">
              <w:rPr>
                <w:bCs/>
              </w:rPr>
              <w:t>Fizik</w:t>
            </w:r>
            <w:r w:rsidR="00E46005" w:rsidRPr="0034491A">
              <w:rPr>
                <w:bCs/>
              </w:rPr>
              <w:t xml:space="preserve"> </w:t>
            </w:r>
            <w:r w:rsidRPr="0034491A">
              <w:rPr>
                <w:bCs/>
              </w:rPr>
              <w:t>II</w:t>
            </w:r>
          </w:p>
        </w:tc>
        <w:tc>
          <w:tcPr>
            <w:tcW w:w="1389" w:type="dxa"/>
          </w:tcPr>
          <w:p w14:paraId="262BDA18" w14:textId="681E11E1" w:rsidR="00DA3FF6" w:rsidRPr="0034491A" w:rsidRDefault="00771783" w:rsidP="009E02DD">
            <w:pPr>
              <w:jc w:val="center"/>
              <w:rPr>
                <w:bCs/>
              </w:rPr>
            </w:pPr>
            <w:r w:rsidRPr="0034491A">
              <w:rPr>
                <w:bCs/>
              </w:rPr>
              <w:t>03</w:t>
            </w:r>
            <w:r w:rsidR="00DA3FF6" w:rsidRPr="0034491A">
              <w:rPr>
                <w:bCs/>
              </w:rPr>
              <w:t>.0</w:t>
            </w:r>
            <w:r w:rsidRPr="0034491A">
              <w:rPr>
                <w:bCs/>
              </w:rPr>
              <w:t>7</w:t>
            </w:r>
            <w:r w:rsidR="00DA3FF6" w:rsidRPr="0034491A">
              <w:rPr>
                <w:bCs/>
              </w:rPr>
              <w:t>.202</w:t>
            </w:r>
            <w:r w:rsidRPr="0034491A">
              <w:rPr>
                <w:bCs/>
              </w:rPr>
              <w:t>3</w:t>
            </w:r>
          </w:p>
          <w:p w14:paraId="7B5A9C50" w14:textId="7B527194" w:rsidR="00DA3FF6" w:rsidRPr="0034491A" w:rsidRDefault="006E7A6F" w:rsidP="009E02DD">
            <w:pPr>
              <w:jc w:val="center"/>
              <w:rPr>
                <w:bCs/>
              </w:rPr>
            </w:pPr>
            <w:r w:rsidRPr="0034491A">
              <w:rPr>
                <w:bCs/>
              </w:rPr>
              <w:t>1</w:t>
            </w:r>
            <w:r w:rsidRPr="0034491A">
              <w:t>0</w:t>
            </w:r>
            <w:r w:rsidR="00DA3FF6" w:rsidRPr="0034491A">
              <w:rPr>
                <w:bCs/>
              </w:rPr>
              <w:t>:</w:t>
            </w:r>
            <w:r w:rsidR="0029220B" w:rsidRPr="0034491A">
              <w:rPr>
                <w:bCs/>
              </w:rPr>
              <w:t>0</w:t>
            </w:r>
            <w:r w:rsidR="00DA3FF6" w:rsidRPr="0034491A">
              <w:rPr>
                <w:bCs/>
              </w:rPr>
              <w:t>0</w:t>
            </w:r>
          </w:p>
        </w:tc>
        <w:tc>
          <w:tcPr>
            <w:tcW w:w="1089" w:type="dxa"/>
          </w:tcPr>
          <w:p w14:paraId="5E2BA1D8" w14:textId="769B2A2C" w:rsidR="00DA3FF6" w:rsidRPr="0034491A" w:rsidRDefault="00DA3FF6" w:rsidP="009E02DD">
            <w:pPr>
              <w:jc w:val="center"/>
              <w:rPr>
                <w:bCs/>
              </w:rPr>
            </w:pPr>
          </w:p>
        </w:tc>
        <w:tc>
          <w:tcPr>
            <w:tcW w:w="2025" w:type="dxa"/>
          </w:tcPr>
          <w:p w14:paraId="4AECD42E" w14:textId="77777777" w:rsidR="00DA3FF6" w:rsidRPr="0034491A" w:rsidRDefault="00DA3FF6" w:rsidP="009E02DD">
            <w:pPr>
              <w:jc w:val="center"/>
              <w:rPr>
                <w:rFonts w:cstheme="minorHAnsi"/>
                <w:bCs/>
              </w:rPr>
            </w:pPr>
            <w:r w:rsidRPr="0034491A">
              <w:rPr>
                <w:rFonts w:eastAsia="Times New Roman" w:cstheme="minorHAnsi"/>
                <w:lang w:eastAsia="tr-TR"/>
              </w:rPr>
              <w:t xml:space="preserve">Dr. </w:t>
            </w:r>
            <w:proofErr w:type="spellStart"/>
            <w:r w:rsidRPr="0034491A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34491A">
              <w:rPr>
                <w:rFonts w:eastAsia="Times New Roman" w:cstheme="minorHAnsi"/>
                <w:lang w:eastAsia="tr-TR"/>
              </w:rPr>
              <w:t>. Üyesi İsmail KABAÇELİK</w:t>
            </w:r>
          </w:p>
        </w:tc>
        <w:tc>
          <w:tcPr>
            <w:tcW w:w="2273" w:type="dxa"/>
          </w:tcPr>
          <w:p w14:paraId="7A94B416" w14:textId="77777777" w:rsidR="00DA3FF6" w:rsidRPr="00EF14C1" w:rsidRDefault="00DA3FF6" w:rsidP="009E02DD">
            <w:pPr>
              <w:rPr>
                <w:bCs/>
              </w:rPr>
            </w:pPr>
          </w:p>
        </w:tc>
      </w:tr>
      <w:tr w:rsidR="00DA3FF6" w:rsidRPr="00EF14C1" w14:paraId="500F6810" w14:textId="77777777" w:rsidTr="009E02DD">
        <w:tc>
          <w:tcPr>
            <w:tcW w:w="981" w:type="dxa"/>
            <w:vAlign w:val="center"/>
          </w:tcPr>
          <w:p w14:paraId="2D6091C2" w14:textId="77777777" w:rsidR="00DA3FF6" w:rsidRPr="00EF14C1" w:rsidRDefault="00DA3FF6" w:rsidP="009E02DD">
            <w:pPr>
              <w:jc w:val="center"/>
            </w:pPr>
            <w:r w:rsidRPr="0061446C">
              <w:t>OPT106</w:t>
            </w:r>
          </w:p>
        </w:tc>
        <w:tc>
          <w:tcPr>
            <w:tcW w:w="1849" w:type="dxa"/>
            <w:vAlign w:val="center"/>
          </w:tcPr>
          <w:p w14:paraId="6CC49917" w14:textId="77777777" w:rsidR="00DA3FF6" w:rsidRPr="0034491A" w:rsidRDefault="00DA3FF6" w:rsidP="009E02DD">
            <w:pPr>
              <w:jc w:val="center"/>
            </w:pPr>
            <w:r w:rsidRPr="0034491A">
              <w:t>İlk Yardım</w:t>
            </w:r>
          </w:p>
        </w:tc>
        <w:tc>
          <w:tcPr>
            <w:tcW w:w="1389" w:type="dxa"/>
          </w:tcPr>
          <w:p w14:paraId="4D31EA7C" w14:textId="2ADCA7C5" w:rsidR="00DA3FF6" w:rsidRPr="0034491A" w:rsidRDefault="00C6712A" w:rsidP="009E02DD">
            <w:pPr>
              <w:jc w:val="center"/>
              <w:rPr>
                <w:bCs/>
              </w:rPr>
            </w:pPr>
            <w:r w:rsidRPr="0034491A">
              <w:rPr>
                <w:bCs/>
              </w:rPr>
              <w:t>04</w:t>
            </w:r>
            <w:r w:rsidR="00DA3FF6" w:rsidRPr="0034491A">
              <w:rPr>
                <w:bCs/>
              </w:rPr>
              <w:t>.0</w:t>
            </w:r>
            <w:r w:rsidRPr="0034491A">
              <w:rPr>
                <w:bCs/>
              </w:rPr>
              <w:t>7</w:t>
            </w:r>
            <w:r w:rsidR="00DA3FF6" w:rsidRPr="0034491A">
              <w:rPr>
                <w:bCs/>
              </w:rPr>
              <w:t>.202</w:t>
            </w:r>
            <w:r w:rsidRPr="0034491A">
              <w:rPr>
                <w:bCs/>
              </w:rPr>
              <w:t>3</w:t>
            </w:r>
          </w:p>
          <w:p w14:paraId="0EFD7CE1" w14:textId="4D6486F3" w:rsidR="00DA3FF6" w:rsidRPr="0034491A" w:rsidRDefault="00DA3FF6" w:rsidP="009E02DD">
            <w:pPr>
              <w:jc w:val="center"/>
            </w:pPr>
            <w:r w:rsidRPr="0034491A">
              <w:rPr>
                <w:bCs/>
              </w:rPr>
              <w:t>13:</w:t>
            </w:r>
            <w:r w:rsidR="0029220B" w:rsidRPr="0034491A">
              <w:rPr>
                <w:bCs/>
              </w:rPr>
              <w:t>0</w:t>
            </w:r>
            <w:r w:rsidRPr="0034491A">
              <w:rPr>
                <w:bCs/>
              </w:rPr>
              <w:t>0</w:t>
            </w:r>
          </w:p>
        </w:tc>
        <w:tc>
          <w:tcPr>
            <w:tcW w:w="1089" w:type="dxa"/>
          </w:tcPr>
          <w:p w14:paraId="2DAC7172" w14:textId="39ADE0EE" w:rsidR="00DA3FF6" w:rsidRPr="0034491A" w:rsidRDefault="00DA3FF6" w:rsidP="009E02DD">
            <w:pPr>
              <w:jc w:val="center"/>
            </w:pPr>
          </w:p>
        </w:tc>
        <w:tc>
          <w:tcPr>
            <w:tcW w:w="2025" w:type="dxa"/>
          </w:tcPr>
          <w:p w14:paraId="4B88F49C" w14:textId="77777777" w:rsidR="00DA3FF6" w:rsidRPr="0034491A" w:rsidRDefault="00DA3FF6" w:rsidP="009E02DD">
            <w:pPr>
              <w:jc w:val="center"/>
              <w:rPr>
                <w:rFonts w:cstheme="minorHAnsi"/>
              </w:rPr>
            </w:pPr>
            <w:proofErr w:type="spellStart"/>
            <w:r w:rsidRPr="0034491A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34491A">
              <w:rPr>
                <w:rFonts w:eastAsia="Times New Roman" w:cstheme="minorHAnsi"/>
                <w:lang w:eastAsia="tr-TR"/>
              </w:rPr>
              <w:t>. Gör. Aslı SALDAMLI</w:t>
            </w:r>
          </w:p>
        </w:tc>
        <w:tc>
          <w:tcPr>
            <w:tcW w:w="2273" w:type="dxa"/>
          </w:tcPr>
          <w:p w14:paraId="601CE87A" w14:textId="77777777" w:rsidR="00DA3FF6" w:rsidRPr="00EF14C1" w:rsidRDefault="00DA3FF6" w:rsidP="009E02DD"/>
        </w:tc>
      </w:tr>
      <w:tr w:rsidR="00DA3FF6" w:rsidRPr="00EF14C1" w14:paraId="66044F0E" w14:textId="77777777" w:rsidTr="009E02DD">
        <w:tc>
          <w:tcPr>
            <w:tcW w:w="981" w:type="dxa"/>
            <w:vAlign w:val="center"/>
          </w:tcPr>
          <w:p w14:paraId="7A17FC2F" w14:textId="77777777" w:rsidR="00DA3FF6" w:rsidRPr="0061446C" w:rsidRDefault="00DA3FF6" w:rsidP="009E02DD">
            <w:pPr>
              <w:jc w:val="center"/>
            </w:pPr>
            <w:r w:rsidRPr="00682992">
              <w:t>OPT10</w:t>
            </w:r>
            <w:r>
              <w:t>8</w:t>
            </w:r>
          </w:p>
        </w:tc>
        <w:tc>
          <w:tcPr>
            <w:tcW w:w="1849" w:type="dxa"/>
            <w:vAlign w:val="center"/>
          </w:tcPr>
          <w:p w14:paraId="05329721" w14:textId="77777777" w:rsidR="00DA3FF6" w:rsidRPr="0034491A" w:rsidRDefault="00DA3FF6" w:rsidP="009E02DD">
            <w:pPr>
              <w:jc w:val="center"/>
            </w:pPr>
            <w:r w:rsidRPr="0034491A">
              <w:t>Halk Sağlığı</w:t>
            </w:r>
          </w:p>
        </w:tc>
        <w:tc>
          <w:tcPr>
            <w:tcW w:w="1389" w:type="dxa"/>
          </w:tcPr>
          <w:p w14:paraId="00DC90CD" w14:textId="44CB4736" w:rsidR="00DA3FF6" w:rsidRPr="0034491A" w:rsidRDefault="0029220B" w:rsidP="009E02DD">
            <w:pPr>
              <w:jc w:val="center"/>
            </w:pPr>
            <w:r w:rsidRPr="0034491A">
              <w:t>0</w:t>
            </w:r>
            <w:r w:rsidR="00D00902" w:rsidRPr="0034491A">
              <w:t>6</w:t>
            </w:r>
            <w:r w:rsidR="00DA3FF6" w:rsidRPr="0034491A">
              <w:t>.0</w:t>
            </w:r>
            <w:r w:rsidR="00D00902" w:rsidRPr="0034491A">
              <w:t>7</w:t>
            </w:r>
            <w:r w:rsidR="00DA3FF6" w:rsidRPr="0034491A">
              <w:t>.202</w:t>
            </w:r>
            <w:r w:rsidR="00C6712A" w:rsidRPr="0034491A">
              <w:t>3</w:t>
            </w:r>
          </w:p>
          <w:p w14:paraId="28ABCAB6" w14:textId="7E651BEE" w:rsidR="00DA3FF6" w:rsidRPr="0034491A" w:rsidRDefault="00DA3FF6" w:rsidP="009E02DD">
            <w:pPr>
              <w:jc w:val="center"/>
            </w:pPr>
            <w:r w:rsidRPr="0034491A">
              <w:t>1</w:t>
            </w:r>
            <w:r w:rsidR="0029220B" w:rsidRPr="0034491A">
              <w:t>7</w:t>
            </w:r>
            <w:r w:rsidRPr="0034491A">
              <w:t>:</w:t>
            </w:r>
            <w:r w:rsidR="00D00902" w:rsidRPr="0034491A">
              <w:t>0</w:t>
            </w:r>
            <w:r w:rsidRPr="0034491A">
              <w:t>0</w:t>
            </w:r>
          </w:p>
        </w:tc>
        <w:tc>
          <w:tcPr>
            <w:tcW w:w="1089" w:type="dxa"/>
          </w:tcPr>
          <w:p w14:paraId="618C7179" w14:textId="5E9AE98B" w:rsidR="00DA3FF6" w:rsidRPr="0034491A" w:rsidRDefault="00DA3FF6" w:rsidP="009E02DD">
            <w:pPr>
              <w:jc w:val="center"/>
            </w:pPr>
          </w:p>
        </w:tc>
        <w:tc>
          <w:tcPr>
            <w:tcW w:w="2025" w:type="dxa"/>
          </w:tcPr>
          <w:p w14:paraId="63EA0DA1" w14:textId="18374CB1" w:rsidR="00DA3FF6" w:rsidRPr="0034491A" w:rsidRDefault="00A62EC4" w:rsidP="009E02DD">
            <w:pPr>
              <w:jc w:val="center"/>
              <w:rPr>
                <w:rFonts w:eastAsia="Times New Roman" w:cstheme="minorHAnsi"/>
                <w:lang w:eastAsia="tr-TR"/>
              </w:rPr>
            </w:pPr>
            <w:r w:rsidRPr="0034491A">
              <w:rPr>
                <w:rFonts w:eastAsia="Times New Roman" w:cstheme="minorHAnsi"/>
                <w:lang w:eastAsia="tr-TR"/>
              </w:rPr>
              <w:t xml:space="preserve">Doç. </w:t>
            </w:r>
            <w:r w:rsidR="00DA3FF6" w:rsidRPr="0034491A">
              <w:rPr>
                <w:rFonts w:eastAsia="Times New Roman" w:cstheme="minorHAnsi"/>
                <w:lang w:eastAsia="tr-TR"/>
              </w:rPr>
              <w:t>Dr.</w:t>
            </w:r>
            <w:r w:rsidRPr="0034491A">
              <w:rPr>
                <w:rFonts w:eastAsia="Times New Roman" w:cstheme="minorHAnsi"/>
                <w:lang w:eastAsia="tr-TR"/>
              </w:rPr>
              <w:t xml:space="preserve"> </w:t>
            </w:r>
            <w:r w:rsidR="00DA3FF6" w:rsidRPr="0034491A">
              <w:rPr>
                <w:rFonts w:eastAsia="Times New Roman" w:cstheme="minorHAnsi"/>
                <w:lang w:eastAsia="tr-TR"/>
              </w:rPr>
              <w:t>Hacer YALNIZ DİLCEN</w:t>
            </w:r>
          </w:p>
        </w:tc>
        <w:tc>
          <w:tcPr>
            <w:tcW w:w="2273" w:type="dxa"/>
          </w:tcPr>
          <w:p w14:paraId="2519B367" w14:textId="77777777" w:rsidR="00DA3FF6" w:rsidRPr="00EF14C1" w:rsidRDefault="00DA3FF6" w:rsidP="009E02DD"/>
        </w:tc>
      </w:tr>
      <w:tr w:rsidR="00DA3FF6" w:rsidRPr="00EF14C1" w14:paraId="199C912B" w14:textId="77777777" w:rsidTr="009E02DD">
        <w:tc>
          <w:tcPr>
            <w:tcW w:w="981" w:type="dxa"/>
            <w:vAlign w:val="center"/>
          </w:tcPr>
          <w:p w14:paraId="4E59C7B8" w14:textId="77777777" w:rsidR="00DA3FF6" w:rsidRPr="00EF14C1" w:rsidRDefault="00DA3FF6" w:rsidP="009E02DD">
            <w:pPr>
              <w:jc w:val="center"/>
            </w:pPr>
            <w:r w:rsidRPr="00A647F0">
              <w:t>TBT18</w:t>
            </w:r>
            <w:r>
              <w:t>4</w:t>
            </w:r>
          </w:p>
        </w:tc>
        <w:tc>
          <w:tcPr>
            <w:tcW w:w="1849" w:type="dxa"/>
            <w:vAlign w:val="center"/>
          </w:tcPr>
          <w:p w14:paraId="654FAC71" w14:textId="38B7A16E" w:rsidR="00DA3FF6" w:rsidRPr="0034491A" w:rsidRDefault="00DA3FF6" w:rsidP="009E02DD">
            <w:pPr>
              <w:jc w:val="center"/>
            </w:pPr>
            <w:r w:rsidRPr="0034491A">
              <w:t>Temel Bilgi Teknolojileri Kullanımı</w:t>
            </w:r>
            <w:r w:rsidR="00C8448D" w:rsidRPr="0034491A">
              <w:t xml:space="preserve"> </w:t>
            </w:r>
            <w:r w:rsidRPr="0034491A">
              <w:t>II</w:t>
            </w:r>
          </w:p>
        </w:tc>
        <w:tc>
          <w:tcPr>
            <w:tcW w:w="1389" w:type="dxa"/>
          </w:tcPr>
          <w:p w14:paraId="3C9759A5" w14:textId="22B59B30" w:rsidR="00DA3FF6" w:rsidRPr="0034491A" w:rsidRDefault="00D00902" w:rsidP="009E02DD">
            <w:pPr>
              <w:jc w:val="center"/>
            </w:pPr>
            <w:r w:rsidRPr="0034491A">
              <w:t>03</w:t>
            </w:r>
            <w:r w:rsidR="00DA3FF6" w:rsidRPr="0034491A">
              <w:t>.0</w:t>
            </w:r>
            <w:r w:rsidRPr="0034491A">
              <w:t>7</w:t>
            </w:r>
            <w:r w:rsidR="00DA3FF6" w:rsidRPr="0034491A">
              <w:t>.202</w:t>
            </w:r>
            <w:r w:rsidR="00C6712A" w:rsidRPr="0034491A">
              <w:t>3</w:t>
            </w:r>
          </w:p>
          <w:p w14:paraId="1556ECAE" w14:textId="3434B3BA" w:rsidR="00DA3FF6" w:rsidRPr="0034491A" w:rsidRDefault="00DA3FF6" w:rsidP="009E02DD">
            <w:pPr>
              <w:jc w:val="center"/>
            </w:pPr>
            <w:r w:rsidRPr="0034491A">
              <w:t>1</w:t>
            </w:r>
            <w:r w:rsidR="00D00902" w:rsidRPr="0034491A">
              <w:t>5</w:t>
            </w:r>
            <w:r w:rsidRPr="0034491A">
              <w:t>:</w:t>
            </w:r>
            <w:r w:rsidR="00D00902" w:rsidRPr="0034491A">
              <w:t>0</w:t>
            </w:r>
            <w:r w:rsidRPr="0034491A">
              <w:t>0</w:t>
            </w:r>
          </w:p>
        </w:tc>
        <w:tc>
          <w:tcPr>
            <w:tcW w:w="1089" w:type="dxa"/>
          </w:tcPr>
          <w:p w14:paraId="42C28B9A" w14:textId="77FE6697" w:rsidR="009D505F" w:rsidRPr="0034491A" w:rsidRDefault="009D505F" w:rsidP="009E02DD">
            <w:pPr>
              <w:jc w:val="center"/>
            </w:pPr>
          </w:p>
        </w:tc>
        <w:tc>
          <w:tcPr>
            <w:tcW w:w="2025" w:type="dxa"/>
          </w:tcPr>
          <w:p w14:paraId="3C727C38" w14:textId="0B3AD612" w:rsidR="00DA3FF6" w:rsidRPr="0034491A" w:rsidRDefault="00A62EC4" w:rsidP="009E02DD">
            <w:pPr>
              <w:jc w:val="center"/>
              <w:rPr>
                <w:rFonts w:cstheme="minorHAnsi"/>
              </w:rPr>
            </w:pPr>
            <w:r w:rsidRPr="0034491A">
              <w:rPr>
                <w:rFonts w:eastAsia="Times New Roman" w:cstheme="minorHAnsi"/>
                <w:lang w:eastAsia="tr-TR"/>
              </w:rPr>
              <w:t xml:space="preserve">Dr. </w:t>
            </w:r>
            <w:proofErr w:type="spellStart"/>
            <w:r w:rsidRPr="0034491A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34491A">
              <w:rPr>
                <w:rFonts w:eastAsia="Times New Roman" w:cstheme="minorHAnsi"/>
                <w:lang w:eastAsia="tr-TR"/>
              </w:rPr>
              <w:t>. Üyesi Yasin ÖZGÜRLÜK</w:t>
            </w:r>
          </w:p>
        </w:tc>
        <w:tc>
          <w:tcPr>
            <w:tcW w:w="2273" w:type="dxa"/>
          </w:tcPr>
          <w:p w14:paraId="0F14520E" w14:textId="77777777" w:rsidR="00DA3FF6" w:rsidRPr="00EF14C1" w:rsidRDefault="00DA3FF6" w:rsidP="009E02DD"/>
        </w:tc>
      </w:tr>
      <w:tr w:rsidR="00DA3FF6" w:rsidRPr="00EF14C1" w14:paraId="0757D6C4" w14:textId="77777777" w:rsidTr="009E02DD">
        <w:tc>
          <w:tcPr>
            <w:tcW w:w="981" w:type="dxa"/>
            <w:vAlign w:val="center"/>
          </w:tcPr>
          <w:p w14:paraId="2679ED4C" w14:textId="77777777" w:rsidR="00DA3FF6" w:rsidRPr="00A647F0" w:rsidRDefault="00DA3FF6" w:rsidP="009E02DD">
            <w:pPr>
              <w:jc w:val="center"/>
            </w:pPr>
            <w:r w:rsidRPr="00A336D0">
              <w:rPr>
                <w:bCs/>
              </w:rPr>
              <w:t>TDİ102</w:t>
            </w:r>
          </w:p>
        </w:tc>
        <w:tc>
          <w:tcPr>
            <w:tcW w:w="1849" w:type="dxa"/>
            <w:vAlign w:val="center"/>
          </w:tcPr>
          <w:p w14:paraId="2E914BCF" w14:textId="51F9E5E6" w:rsidR="00DA3FF6" w:rsidRPr="0034491A" w:rsidRDefault="00DA3FF6" w:rsidP="009E02DD">
            <w:pPr>
              <w:jc w:val="center"/>
              <w:rPr>
                <w:bCs/>
              </w:rPr>
            </w:pPr>
            <w:r w:rsidRPr="0034491A">
              <w:rPr>
                <w:bCs/>
              </w:rPr>
              <w:t>Türk Dili</w:t>
            </w:r>
            <w:r w:rsidR="00C8448D" w:rsidRPr="0034491A">
              <w:rPr>
                <w:bCs/>
              </w:rPr>
              <w:t xml:space="preserve"> </w:t>
            </w:r>
            <w:r w:rsidRPr="0034491A">
              <w:rPr>
                <w:bCs/>
              </w:rPr>
              <w:t>II</w:t>
            </w:r>
          </w:p>
          <w:p w14:paraId="17161DD1" w14:textId="0E778D90" w:rsidR="00DA3FF6" w:rsidRPr="0034491A" w:rsidRDefault="00DA3FF6" w:rsidP="009E02DD">
            <w:pPr>
              <w:jc w:val="center"/>
            </w:pPr>
            <w:r w:rsidRPr="0034491A">
              <w:rPr>
                <w:bCs/>
              </w:rPr>
              <w:t>(SMYO-</w:t>
            </w:r>
            <w:r w:rsidR="00C8448D" w:rsidRPr="0034491A">
              <w:rPr>
                <w:bCs/>
              </w:rPr>
              <w:t>1</w:t>
            </w:r>
            <w:r w:rsidRPr="0034491A">
              <w:rPr>
                <w:bCs/>
              </w:rPr>
              <w:t>)</w:t>
            </w:r>
          </w:p>
        </w:tc>
        <w:tc>
          <w:tcPr>
            <w:tcW w:w="1389" w:type="dxa"/>
          </w:tcPr>
          <w:p w14:paraId="51B7ED59" w14:textId="732DD89F" w:rsidR="00DA3FF6" w:rsidRPr="0034491A" w:rsidRDefault="0029220B" w:rsidP="009E02DD">
            <w:pPr>
              <w:jc w:val="center"/>
            </w:pPr>
            <w:r w:rsidRPr="0034491A">
              <w:t>0</w:t>
            </w:r>
            <w:r w:rsidR="00D00902" w:rsidRPr="0034491A">
              <w:t>8</w:t>
            </w:r>
            <w:r w:rsidR="00A81624" w:rsidRPr="0034491A">
              <w:t>.0</w:t>
            </w:r>
            <w:r w:rsidRPr="0034491A">
              <w:t>7</w:t>
            </w:r>
            <w:r w:rsidR="00A81624" w:rsidRPr="0034491A">
              <w:t>.202</w:t>
            </w:r>
            <w:r w:rsidR="00C6712A" w:rsidRPr="0034491A">
              <w:t>3</w:t>
            </w:r>
          </w:p>
          <w:p w14:paraId="1B02470E" w14:textId="2FF52779" w:rsidR="00A81624" w:rsidRPr="0034491A" w:rsidRDefault="00A81624" w:rsidP="009E02DD">
            <w:pPr>
              <w:jc w:val="center"/>
            </w:pPr>
            <w:r w:rsidRPr="0034491A">
              <w:t>10:00-12:00</w:t>
            </w:r>
          </w:p>
        </w:tc>
        <w:tc>
          <w:tcPr>
            <w:tcW w:w="1089" w:type="dxa"/>
          </w:tcPr>
          <w:p w14:paraId="416CB130" w14:textId="77777777" w:rsidR="00DA3FF6" w:rsidRPr="0034491A" w:rsidRDefault="00DA3FF6" w:rsidP="009E02DD">
            <w:pPr>
              <w:jc w:val="center"/>
            </w:pPr>
          </w:p>
        </w:tc>
        <w:tc>
          <w:tcPr>
            <w:tcW w:w="2025" w:type="dxa"/>
          </w:tcPr>
          <w:p w14:paraId="01D654C2" w14:textId="77777777" w:rsidR="00DA3FF6" w:rsidRPr="0034491A" w:rsidRDefault="00DA3FF6" w:rsidP="009E02DD">
            <w:pPr>
              <w:jc w:val="center"/>
              <w:rPr>
                <w:rFonts w:cstheme="minorHAnsi"/>
              </w:rPr>
            </w:pPr>
            <w:proofErr w:type="spellStart"/>
            <w:r w:rsidRPr="0034491A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34491A">
              <w:rPr>
                <w:rFonts w:eastAsia="Times New Roman" w:cstheme="minorHAnsi"/>
                <w:lang w:eastAsia="tr-TR"/>
              </w:rPr>
              <w:t>. Gör. Dr. Yıldıray BULUT</w:t>
            </w:r>
          </w:p>
        </w:tc>
        <w:tc>
          <w:tcPr>
            <w:tcW w:w="2273" w:type="dxa"/>
          </w:tcPr>
          <w:p w14:paraId="167E538C" w14:textId="77777777" w:rsidR="00DA3FF6" w:rsidRPr="00EF14C1" w:rsidRDefault="00DA3FF6" w:rsidP="009E02DD"/>
        </w:tc>
      </w:tr>
      <w:tr w:rsidR="00DA3FF6" w:rsidRPr="00EF14C1" w14:paraId="34068DB0" w14:textId="77777777" w:rsidTr="009E02DD">
        <w:tc>
          <w:tcPr>
            <w:tcW w:w="981" w:type="dxa"/>
            <w:vAlign w:val="center"/>
          </w:tcPr>
          <w:p w14:paraId="4FD6CA76" w14:textId="77777777" w:rsidR="00DA3FF6" w:rsidRPr="00EF14C1" w:rsidRDefault="00DA3FF6" w:rsidP="009E02DD">
            <w:pPr>
              <w:jc w:val="center"/>
            </w:pPr>
            <w:r w:rsidRPr="001D583E">
              <w:rPr>
                <w:bCs/>
              </w:rPr>
              <w:t>ATA10</w:t>
            </w:r>
            <w:r>
              <w:rPr>
                <w:bCs/>
              </w:rPr>
              <w:t>2</w:t>
            </w:r>
          </w:p>
        </w:tc>
        <w:tc>
          <w:tcPr>
            <w:tcW w:w="1849" w:type="dxa"/>
            <w:vAlign w:val="center"/>
          </w:tcPr>
          <w:p w14:paraId="7E21DF9D" w14:textId="1B7E849D" w:rsidR="00DA3FF6" w:rsidRPr="0034491A" w:rsidRDefault="00DA3FF6" w:rsidP="009E02DD">
            <w:pPr>
              <w:jc w:val="center"/>
              <w:rPr>
                <w:bCs/>
              </w:rPr>
            </w:pPr>
            <w:r w:rsidRPr="0034491A">
              <w:rPr>
                <w:bCs/>
              </w:rPr>
              <w:t>Atatürk İlkeleri ve İnkılap Tarihi II</w:t>
            </w:r>
          </w:p>
          <w:p w14:paraId="748C8690" w14:textId="7C55BD37" w:rsidR="00DA3FF6" w:rsidRPr="0034491A" w:rsidRDefault="00DA3FF6" w:rsidP="009E02DD">
            <w:pPr>
              <w:jc w:val="center"/>
            </w:pPr>
            <w:r w:rsidRPr="0034491A">
              <w:t>(SMYO-</w:t>
            </w:r>
            <w:r w:rsidR="00C8448D" w:rsidRPr="0034491A">
              <w:t>4</w:t>
            </w:r>
            <w:r w:rsidRPr="0034491A">
              <w:t>)</w:t>
            </w:r>
          </w:p>
        </w:tc>
        <w:tc>
          <w:tcPr>
            <w:tcW w:w="1389" w:type="dxa"/>
          </w:tcPr>
          <w:p w14:paraId="17C65F2E" w14:textId="428083F6" w:rsidR="00A81624" w:rsidRPr="0034491A" w:rsidRDefault="0029220B" w:rsidP="00A81624">
            <w:pPr>
              <w:jc w:val="center"/>
            </w:pPr>
            <w:r w:rsidRPr="0034491A">
              <w:t>0</w:t>
            </w:r>
            <w:r w:rsidR="00D00902" w:rsidRPr="0034491A">
              <w:t>8</w:t>
            </w:r>
            <w:r w:rsidR="00A81624" w:rsidRPr="0034491A">
              <w:t>.0</w:t>
            </w:r>
            <w:r w:rsidRPr="0034491A">
              <w:t>7</w:t>
            </w:r>
            <w:r w:rsidR="00A81624" w:rsidRPr="0034491A">
              <w:t>.202</w:t>
            </w:r>
            <w:r w:rsidR="00C6712A" w:rsidRPr="0034491A">
              <w:t>3</w:t>
            </w:r>
          </w:p>
          <w:p w14:paraId="534A9AF1" w14:textId="62470639" w:rsidR="00DA3FF6" w:rsidRPr="0034491A" w:rsidRDefault="00A81624" w:rsidP="00A81624">
            <w:pPr>
              <w:jc w:val="center"/>
            </w:pPr>
            <w:r w:rsidRPr="0034491A">
              <w:t>16:00-18:00</w:t>
            </w:r>
          </w:p>
        </w:tc>
        <w:tc>
          <w:tcPr>
            <w:tcW w:w="1089" w:type="dxa"/>
          </w:tcPr>
          <w:p w14:paraId="7026F081" w14:textId="77777777" w:rsidR="00DA3FF6" w:rsidRPr="0034491A" w:rsidRDefault="00DA3FF6" w:rsidP="009E02DD">
            <w:pPr>
              <w:jc w:val="center"/>
            </w:pPr>
          </w:p>
        </w:tc>
        <w:tc>
          <w:tcPr>
            <w:tcW w:w="2025" w:type="dxa"/>
          </w:tcPr>
          <w:p w14:paraId="20E586B7" w14:textId="66254FB3" w:rsidR="00DA3FF6" w:rsidRPr="0034491A" w:rsidRDefault="00A62EC4" w:rsidP="009E02DD">
            <w:pPr>
              <w:jc w:val="center"/>
              <w:rPr>
                <w:rFonts w:cstheme="minorHAnsi"/>
              </w:rPr>
            </w:pPr>
            <w:proofErr w:type="spellStart"/>
            <w:r w:rsidRPr="0034491A">
              <w:rPr>
                <w:rFonts w:eastAsia="Times New Roman" w:cstheme="minorHAnsi"/>
                <w:bCs/>
                <w:lang w:eastAsia="tr-TR"/>
              </w:rPr>
              <w:t>Öğr</w:t>
            </w:r>
            <w:proofErr w:type="spellEnd"/>
            <w:r w:rsidRPr="0034491A">
              <w:rPr>
                <w:rFonts w:eastAsia="Times New Roman" w:cstheme="minorHAnsi"/>
                <w:bCs/>
                <w:lang w:eastAsia="tr-TR"/>
              </w:rPr>
              <w:t>. Gör. Dr. Seçil ÖZDEMİR</w:t>
            </w:r>
          </w:p>
        </w:tc>
        <w:tc>
          <w:tcPr>
            <w:tcW w:w="2273" w:type="dxa"/>
          </w:tcPr>
          <w:p w14:paraId="206DEC14" w14:textId="77777777" w:rsidR="00DA3FF6" w:rsidRPr="00EF14C1" w:rsidRDefault="00DA3FF6" w:rsidP="009E02DD"/>
        </w:tc>
      </w:tr>
      <w:tr w:rsidR="00DA3FF6" w:rsidRPr="00EF14C1" w14:paraId="556FAF18" w14:textId="77777777" w:rsidTr="009E02DD">
        <w:tc>
          <w:tcPr>
            <w:tcW w:w="981" w:type="dxa"/>
            <w:vAlign w:val="center"/>
          </w:tcPr>
          <w:p w14:paraId="7A766B48" w14:textId="77777777" w:rsidR="00DA3FF6" w:rsidRPr="00EF14C1" w:rsidRDefault="00DA3FF6" w:rsidP="009E02DD">
            <w:pPr>
              <w:jc w:val="center"/>
            </w:pPr>
            <w:r w:rsidRPr="00D735B9">
              <w:rPr>
                <w:bCs/>
              </w:rPr>
              <w:t>YDİ10</w:t>
            </w:r>
            <w:r>
              <w:rPr>
                <w:bCs/>
              </w:rPr>
              <w:t>2</w:t>
            </w:r>
          </w:p>
        </w:tc>
        <w:tc>
          <w:tcPr>
            <w:tcW w:w="1849" w:type="dxa"/>
            <w:vAlign w:val="center"/>
          </w:tcPr>
          <w:p w14:paraId="2BFE9AE6" w14:textId="129E5B4D" w:rsidR="00DA3FF6" w:rsidRPr="0034491A" w:rsidRDefault="00DA3FF6" w:rsidP="009E02DD">
            <w:pPr>
              <w:jc w:val="center"/>
              <w:rPr>
                <w:bCs/>
              </w:rPr>
            </w:pPr>
            <w:r w:rsidRPr="0034491A">
              <w:rPr>
                <w:bCs/>
              </w:rPr>
              <w:t>Yabancı Dil</w:t>
            </w:r>
            <w:r w:rsidR="00C8448D" w:rsidRPr="0034491A">
              <w:rPr>
                <w:bCs/>
              </w:rPr>
              <w:t xml:space="preserve"> </w:t>
            </w:r>
            <w:r w:rsidRPr="0034491A">
              <w:rPr>
                <w:bCs/>
              </w:rPr>
              <w:t>II</w:t>
            </w:r>
          </w:p>
          <w:p w14:paraId="61893934" w14:textId="0949B745" w:rsidR="00DA3FF6" w:rsidRPr="0034491A" w:rsidRDefault="00DA3FF6" w:rsidP="009E02DD">
            <w:pPr>
              <w:jc w:val="center"/>
            </w:pPr>
            <w:r w:rsidRPr="0034491A">
              <w:rPr>
                <w:bCs/>
              </w:rPr>
              <w:t>(SMYO-</w:t>
            </w:r>
            <w:r w:rsidR="00C8448D" w:rsidRPr="0034491A">
              <w:rPr>
                <w:bCs/>
              </w:rPr>
              <w:t>3</w:t>
            </w:r>
            <w:r w:rsidRPr="0034491A">
              <w:rPr>
                <w:bCs/>
              </w:rPr>
              <w:t>)</w:t>
            </w:r>
          </w:p>
        </w:tc>
        <w:tc>
          <w:tcPr>
            <w:tcW w:w="1389" w:type="dxa"/>
          </w:tcPr>
          <w:p w14:paraId="1AB00774" w14:textId="5BBD52AF" w:rsidR="00A81624" w:rsidRPr="0034491A" w:rsidRDefault="0029220B" w:rsidP="00A81624">
            <w:pPr>
              <w:jc w:val="center"/>
            </w:pPr>
            <w:r w:rsidRPr="0034491A">
              <w:t>0</w:t>
            </w:r>
            <w:r w:rsidR="00D00902" w:rsidRPr="0034491A">
              <w:t>8</w:t>
            </w:r>
            <w:r w:rsidR="00A81624" w:rsidRPr="0034491A">
              <w:t>.0</w:t>
            </w:r>
            <w:r w:rsidRPr="0034491A">
              <w:t>7</w:t>
            </w:r>
            <w:r w:rsidR="00A81624" w:rsidRPr="0034491A">
              <w:t>.202</w:t>
            </w:r>
            <w:r w:rsidR="00C6712A" w:rsidRPr="0034491A">
              <w:t>3</w:t>
            </w:r>
          </w:p>
          <w:p w14:paraId="6D4EC70B" w14:textId="0F8FB95A" w:rsidR="00DA3FF6" w:rsidRPr="0034491A" w:rsidRDefault="00A81624" w:rsidP="00A81624">
            <w:pPr>
              <w:jc w:val="center"/>
            </w:pPr>
            <w:r w:rsidRPr="0034491A">
              <w:t>13:00-15:00</w:t>
            </w:r>
          </w:p>
        </w:tc>
        <w:tc>
          <w:tcPr>
            <w:tcW w:w="1089" w:type="dxa"/>
          </w:tcPr>
          <w:p w14:paraId="0236D900" w14:textId="77777777" w:rsidR="00DA3FF6" w:rsidRPr="0034491A" w:rsidRDefault="00DA3FF6" w:rsidP="009E02DD">
            <w:pPr>
              <w:jc w:val="center"/>
            </w:pPr>
          </w:p>
        </w:tc>
        <w:tc>
          <w:tcPr>
            <w:tcW w:w="2025" w:type="dxa"/>
          </w:tcPr>
          <w:p w14:paraId="0D2F8CFA" w14:textId="1A90678E" w:rsidR="00DA3FF6" w:rsidRPr="0034491A" w:rsidRDefault="00A62EC4" w:rsidP="009E02DD">
            <w:pPr>
              <w:jc w:val="center"/>
              <w:rPr>
                <w:rFonts w:cstheme="minorHAnsi"/>
              </w:rPr>
            </w:pPr>
            <w:proofErr w:type="spellStart"/>
            <w:r w:rsidRPr="0034491A">
              <w:rPr>
                <w:rFonts w:eastAsia="Times New Roman" w:cstheme="minorHAnsi"/>
                <w:bCs/>
                <w:color w:val="000000"/>
                <w:lang w:eastAsia="tr-TR"/>
              </w:rPr>
              <w:t>Öğr</w:t>
            </w:r>
            <w:proofErr w:type="spellEnd"/>
            <w:r w:rsidRPr="0034491A">
              <w:rPr>
                <w:rFonts w:eastAsia="Times New Roman" w:cstheme="minorHAnsi"/>
                <w:bCs/>
                <w:color w:val="000000"/>
                <w:lang w:eastAsia="tr-TR"/>
              </w:rPr>
              <w:t>. Gör. Gamze AR</w:t>
            </w:r>
          </w:p>
        </w:tc>
        <w:tc>
          <w:tcPr>
            <w:tcW w:w="2273" w:type="dxa"/>
          </w:tcPr>
          <w:p w14:paraId="743FFA3B" w14:textId="77777777" w:rsidR="00DA3FF6" w:rsidRPr="00EF14C1" w:rsidRDefault="00DA3FF6" w:rsidP="009E02DD"/>
        </w:tc>
      </w:tr>
    </w:tbl>
    <w:p w14:paraId="42F80CF7" w14:textId="77777777" w:rsidR="00B66F32" w:rsidRDefault="00EB7EE7" w:rsidP="00DA3FF6">
      <w:pPr>
        <w:spacing w:after="0"/>
        <w:rPr>
          <w:b/>
          <w:bCs/>
        </w:rPr>
      </w:pPr>
      <w:r w:rsidRPr="00EF14C1">
        <w:rPr>
          <w:b/>
          <w:bCs/>
        </w:rPr>
        <w:t xml:space="preserve">                 </w:t>
      </w:r>
    </w:p>
    <w:p w14:paraId="000B57CB" w14:textId="06E4BB1A" w:rsidR="00481870" w:rsidRPr="00EF14C1" w:rsidRDefault="00F9636B" w:rsidP="00B66F32">
      <w:pPr>
        <w:spacing w:after="0"/>
        <w:ind w:firstLine="708"/>
        <w:rPr>
          <w:b/>
          <w:bCs/>
        </w:rPr>
      </w:pPr>
      <w:r>
        <w:rPr>
          <w:b/>
          <w:bCs/>
        </w:rPr>
        <w:t xml:space="preserve">    </w:t>
      </w:r>
      <w:r w:rsidR="00BB621C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="00481870" w:rsidRPr="00EF14C1">
        <w:rPr>
          <w:b/>
          <w:bCs/>
        </w:rPr>
        <w:t xml:space="preserve">Bölüm Başkanı                                                                                            </w:t>
      </w:r>
      <w:r w:rsidR="00EB7EE7" w:rsidRPr="00EF14C1">
        <w:rPr>
          <w:b/>
          <w:bCs/>
        </w:rPr>
        <w:t xml:space="preserve">    </w:t>
      </w:r>
      <w:r w:rsidR="00481870" w:rsidRPr="00EF14C1">
        <w:rPr>
          <w:b/>
          <w:bCs/>
        </w:rPr>
        <w:t xml:space="preserve">  Müdür</w:t>
      </w:r>
    </w:p>
    <w:p w14:paraId="3B3F4438" w14:textId="1B9C8778" w:rsidR="003F3E2C" w:rsidRPr="00481870" w:rsidRDefault="003F3E2C" w:rsidP="003F3E2C">
      <w:pPr>
        <w:rPr>
          <w:b/>
          <w:bCs/>
        </w:rPr>
      </w:pPr>
      <w:r w:rsidRPr="00EF14C1">
        <w:rPr>
          <w:b/>
          <w:bCs/>
        </w:rPr>
        <w:t xml:space="preserve">    </w:t>
      </w:r>
      <w:r w:rsidR="00F9636B" w:rsidRPr="00EF14C1">
        <w:rPr>
          <w:b/>
          <w:bCs/>
        </w:rPr>
        <w:t xml:space="preserve">Dr. </w:t>
      </w:r>
      <w:proofErr w:type="spellStart"/>
      <w:r w:rsidR="00F9636B" w:rsidRPr="00EF14C1">
        <w:rPr>
          <w:b/>
          <w:bCs/>
        </w:rPr>
        <w:t>Öğr</w:t>
      </w:r>
      <w:proofErr w:type="spellEnd"/>
      <w:r w:rsidR="00F9636B" w:rsidRPr="00EF14C1">
        <w:rPr>
          <w:b/>
          <w:bCs/>
        </w:rPr>
        <w:t xml:space="preserve">. Üyesi </w:t>
      </w:r>
      <w:r w:rsidR="00F9636B">
        <w:rPr>
          <w:b/>
          <w:bCs/>
        </w:rPr>
        <w:t>Yasin ÖZGÜRLÜK</w:t>
      </w:r>
      <w:r w:rsidR="00EB7EE7" w:rsidRPr="00EF14C1">
        <w:rPr>
          <w:b/>
          <w:bCs/>
        </w:rPr>
        <w:t xml:space="preserve">                                                              </w:t>
      </w:r>
      <w:r w:rsidR="00F9636B">
        <w:rPr>
          <w:b/>
          <w:bCs/>
        </w:rPr>
        <w:t xml:space="preserve">Doç. </w:t>
      </w:r>
      <w:r w:rsidR="00EB7EE7" w:rsidRPr="00EF14C1">
        <w:rPr>
          <w:b/>
          <w:bCs/>
        </w:rPr>
        <w:t>Dr. Hacer YALNIZ DİLCEN</w:t>
      </w:r>
    </w:p>
    <w:sectPr w:rsidR="003F3E2C" w:rsidRPr="00481870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EEE71" w14:textId="77777777" w:rsidR="00E116EC" w:rsidRDefault="00E116EC" w:rsidP="00481870">
      <w:pPr>
        <w:spacing w:after="0" w:line="240" w:lineRule="auto"/>
      </w:pPr>
      <w:r>
        <w:separator/>
      </w:r>
    </w:p>
  </w:endnote>
  <w:endnote w:type="continuationSeparator" w:id="0">
    <w:p w14:paraId="05F12F74" w14:textId="77777777" w:rsidR="00E116EC" w:rsidRDefault="00E116EC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E095A" w14:textId="77777777" w:rsidR="00E116EC" w:rsidRDefault="00E116EC" w:rsidP="00481870">
      <w:pPr>
        <w:spacing w:after="0" w:line="240" w:lineRule="auto"/>
      </w:pPr>
      <w:r>
        <w:separator/>
      </w:r>
    </w:p>
  </w:footnote>
  <w:footnote w:type="continuationSeparator" w:id="0">
    <w:p w14:paraId="1CA8A651" w14:textId="77777777" w:rsidR="00E116EC" w:rsidRDefault="00E116EC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DW3NDYwNDA0NTFW0lEKTi0uzszPAykwMqwFAHvcbgAtAAAA"/>
  </w:docVars>
  <w:rsids>
    <w:rsidRoot w:val="003C7FB4"/>
    <w:rsid w:val="00012684"/>
    <w:rsid w:val="00023BB4"/>
    <w:rsid w:val="00050AC8"/>
    <w:rsid w:val="00076F92"/>
    <w:rsid w:val="0008748A"/>
    <w:rsid w:val="00094752"/>
    <w:rsid w:val="00096A89"/>
    <w:rsid w:val="000C6196"/>
    <w:rsid w:val="000C7768"/>
    <w:rsid w:val="000D0D38"/>
    <w:rsid w:val="000D729C"/>
    <w:rsid w:val="000F7390"/>
    <w:rsid w:val="00110661"/>
    <w:rsid w:val="00135498"/>
    <w:rsid w:val="00141950"/>
    <w:rsid w:val="00153B59"/>
    <w:rsid w:val="00165B03"/>
    <w:rsid w:val="00171880"/>
    <w:rsid w:val="00194B3A"/>
    <w:rsid w:val="001A7D91"/>
    <w:rsid w:val="001F1DB1"/>
    <w:rsid w:val="001F42C4"/>
    <w:rsid w:val="001F7052"/>
    <w:rsid w:val="00221484"/>
    <w:rsid w:val="0027462D"/>
    <w:rsid w:val="00277809"/>
    <w:rsid w:val="0029220B"/>
    <w:rsid w:val="002A193F"/>
    <w:rsid w:val="002A2358"/>
    <w:rsid w:val="002C2090"/>
    <w:rsid w:val="002D6B3A"/>
    <w:rsid w:val="00324733"/>
    <w:rsid w:val="0034491A"/>
    <w:rsid w:val="00346FD5"/>
    <w:rsid w:val="00356E02"/>
    <w:rsid w:val="003761AD"/>
    <w:rsid w:val="0039744A"/>
    <w:rsid w:val="003A2313"/>
    <w:rsid w:val="003A525C"/>
    <w:rsid w:val="003B1645"/>
    <w:rsid w:val="003B225E"/>
    <w:rsid w:val="003B79D0"/>
    <w:rsid w:val="003C5D36"/>
    <w:rsid w:val="003C7FB4"/>
    <w:rsid w:val="003E4CC2"/>
    <w:rsid w:val="003F37A9"/>
    <w:rsid w:val="003F3E2C"/>
    <w:rsid w:val="00401975"/>
    <w:rsid w:val="00403D7E"/>
    <w:rsid w:val="004404D8"/>
    <w:rsid w:val="00446399"/>
    <w:rsid w:val="004540BB"/>
    <w:rsid w:val="00464DAA"/>
    <w:rsid w:val="00481870"/>
    <w:rsid w:val="0048275F"/>
    <w:rsid w:val="00483374"/>
    <w:rsid w:val="004A1452"/>
    <w:rsid w:val="004C65C2"/>
    <w:rsid w:val="004E1690"/>
    <w:rsid w:val="004E7EC5"/>
    <w:rsid w:val="00502615"/>
    <w:rsid w:val="00502B56"/>
    <w:rsid w:val="00503CF7"/>
    <w:rsid w:val="00567917"/>
    <w:rsid w:val="00574458"/>
    <w:rsid w:val="005903EE"/>
    <w:rsid w:val="005A1B06"/>
    <w:rsid w:val="005A21E7"/>
    <w:rsid w:val="005B3E25"/>
    <w:rsid w:val="005B4C1E"/>
    <w:rsid w:val="005C0F54"/>
    <w:rsid w:val="005D4B62"/>
    <w:rsid w:val="005E6CB0"/>
    <w:rsid w:val="005F5150"/>
    <w:rsid w:val="00600A44"/>
    <w:rsid w:val="0060398A"/>
    <w:rsid w:val="0060501F"/>
    <w:rsid w:val="00634447"/>
    <w:rsid w:val="006360B3"/>
    <w:rsid w:val="00657C92"/>
    <w:rsid w:val="006979CA"/>
    <w:rsid w:val="006B6EE2"/>
    <w:rsid w:val="006B7C97"/>
    <w:rsid w:val="006C37DC"/>
    <w:rsid w:val="006C67C8"/>
    <w:rsid w:val="006D5F09"/>
    <w:rsid w:val="006E7A6F"/>
    <w:rsid w:val="006F073C"/>
    <w:rsid w:val="00701B11"/>
    <w:rsid w:val="0071442C"/>
    <w:rsid w:val="00717F1D"/>
    <w:rsid w:val="007411F0"/>
    <w:rsid w:val="00742F53"/>
    <w:rsid w:val="00747DBB"/>
    <w:rsid w:val="00754D81"/>
    <w:rsid w:val="00771783"/>
    <w:rsid w:val="007851B3"/>
    <w:rsid w:val="007B600D"/>
    <w:rsid w:val="007F54AD"/>
    <w:rsid w:val="007F5A91"/>
    <w:rsid w:val="00811772"/>
    <w:rsid w:val="00830250"/>
    <w:rsid w:val="00896A54"/>
    <w:rsid w:val="008A2EB2"/>
    <w:rsid w:val="008B4174"/>
    <w:rsid w:val="008D5FA2"/>
    <w:rsid w:val="008E4095"/>
    <w:rsid w:val="008E551D"/>
    <w:rsid w:val="008E7C7B"/>
    <w:rsid w:val="008E7E6C"/>
    <w:rsid w:val="00921099"/>
    <w:rsid w:val="00945EC5"/>
    <w:rsid w:val="009676B3"/>
    <w:rsid w:val="00982EF3"/>
    <w:rsid w:val="009B5E19"/>
    <w:rsid w:val="009D505F"/>
    <w:rsid w:val="009E3094"/>
    <w:rsid w:val="00A04438"/>
    <w:rsid w:val="00A14412"/>
    <w:rsid w:val="00A27E34"/>
    <w:rsid w:val="00A331A2"/>
    <w:rsid w:val="00A359E0"/>
    <w:rsid w:val="00A36CC9"/>
    <w:rsid w:val="00A50C81"/>
    <w:rsid w:val="00A62EC4"/>
    <w:rsid w:val="00A649EC"/>
    <w:rsid w:val="00A661FC"/>
    <w:rsid w:val="00A67AAF"/>
    <w:rsid w:val="00A720C4"/>
    <w:rsid w:val="00A72D8A"/>
    <w:rsid w:val="00A73DD7"/>
    <w:rsid w:val="00A81624"/>
    <w:rsid w:val="00A83235"/>
    <w:rsid w:val="00A8345D"/>
    <w:rsid w:val="00AA7E02"/>
    <w:rsid w:val="00B072AF"/>
    <w:rsid w:val="00B10F8A"/>
    <w:rsid w:val="00B13753"/>
    <w:rsid w:val="00B2061A"/>
    <w:rsid w:val="00B22855"/>
    <w:rsid w:val="00B300C7"/>
    <w:rsid w:val="00B514E8"/>
    <w:rsid w:val="00B64285"/>
    <w:rsid w:val="00B66F32"/>
    <w:rsid w:val="00BB621C"/>
    <w:rsid w:val="00C1195C"/>
    <w:rsid w:val="00C14AE7"/>
    <w:rsid w:val="00C337CC"/>
    <w:rsid w:val="00C577A6"/>
    <w:rsid w:val="00C6712A"/>
    <w:rsid w:val="00C75B33"/>
    <w:rsid w:val="00C77833"/>
    <w:rsid w:val="00C8448D"/>
    <w:rsid w:val="00CA130D"/>
    <w:rsid w:val="00CA198F"/>
    <w:rsid w:val="00CA43C1"/>
    <w:rsid w:val="00CA6081"/>
    <w:rsid w:val="00CB41BD"/>
    <w:rsid w:val="00CB6972"/>
    <w:rsid w:val="00CD24F1"/>
    <w:rsid w:val="00CD2EB1"/>
    <w:rsid w:val="00CD6115"/>
    <w:rsid w:val="00CF7FDA"/>
    <w:rsid w:val="00D00902"/>
    <w:rsid w:val="00D32AAD"/>
    <w:rsid w:val="00D53A00"/>
    <w:rsid w:val="00D610F3"/>
    <w:rsid w:val="00D67214"/>
    <w:rsid w:val="00D73943"/>
    <w:rsid w:val="00D84E9B"/>
    <w:rsid w:val="00DA3FF6"/>
    <w:rsid w:val="00DC322F"/>
    <w:rsid w:val="00DD7069"/>
    <w:rsid w:val="00E05741"/>
    <w:rsid w:val="00E116EC"/>
    <w:rsid w:val="00E2198C"/>
    <w:rsid w:val="00E24D60"/>
    <w:rsid w:val="00E273AD"/>
    <w:rsid w:val="00E30617"/>
    <w:rsid w:val="00E420D2"/>
    <w:rsid w:val="00E46005"/>
    <w:rsid w:val="00E90BA1"/>
    <w:rsid w:val="00E96FE8"/>
    <w:rsid w:val="00EB7EE7"/>
    <w:rsid w:val="00EC10E1"/>
    <w:rsid w:val="00EF14C1"/>
    <w:rsid w:val="00EF3507"/>
    <w:rsid w:val="00F00A7B"/>
    <w:rsid w:val="00F11462"/>
    <w:rsid w:val="00F20DF9"/>
    <w:rsid w:val="00F36E14"/>
    <w:rsid w:val="00F6721C"/>
    <w:rsid w:val="00F9636B"/>
    <w:rsid w:val="00FB0EF7"/>
    <w:rsid w:val="00FB3196"/>
    <w:rsid w:val="00FC4F0C"/>
    <w:rsid w:val="00FC5818"/>
    <w:rsid w:val="00FE7074"/>
    <w:rsid w:val="00FF4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04D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2A4152-6138-49FD-B439-E33CBFA1C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</Pages>
  <Words>279</Words>
  <Characters>1670</Characters>
  <Application>Microsoft Office Word</Application>
  <DocSecurity>0</DocSecurity>
  <Lines>208</Lines>
  <Paragraphs>12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K</cp:lastModifiedBy>
  <cp:revision>111</cp:revision>
  <cp:lastPrinted>2019-10-01T11:14:00Z</cp:lastPrinted>
  <dcterms:created xsi:type="dcterms:W3CDTF">2021-11-05T22:42:00Z</dcterms:created>
  <dcterms:modified xsi:type="dcterms:W3CDTF">2023-06-03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ec0bdf67aaa4ddf40126c0ec5e075e8a142f4a4ba1802d617c75dc71f1c13f</vt:lpwstr>
  </property>
</Properties>
</file>